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1F383F" w14:textId="77777777" w:rsidR="00974376" w:rsidRPr="00B60C66" w:rsidRDefault="00BF59D5" w:rsidP="00A90F33">
      <w:pPr>
        <w:spacing w:line="0" w:lineRule="atLeast"/>
        <w:jc w:val="center"/>
        <w:rPr>
          <w:rFonts w:ascii="Times New Roman" w:eastAsia="標楷體" w:hAnsi="Times New Roman"/>
          <w:b/>
          <w:sz w:val="36"/>
          <w:szCs w:val="36"/>
        </w:rPr>
      </w:pPr>
      <w:r w:rsidRPr="00B60C66">
        <w:rPr>
          <w:rFonts w:ascii="Times New Roman" w:eastAsia="標楷體" w:hAnsi="Times New Roman"/>
          <w:b/>
          <w:sz w:val="36"/>
          <w:szCs w:val="36"/>
        </w:rPr>
        <w:t>管院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碩士班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(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含</w:t>
      </w:r>
      <w:r w:rsidR="00460419" w:rsidRPr="00B60C66">
        <w:rPr>
          <w:rFonts w:ascii="Times New Roman" w:eastAsia="標楷體" w:hAnsi="Times New Roman"/>
          <w:b/>
          <w:sz w:val="36"/>
          <w:szCs w:val="36"/>
        </w:rPr>
        <w:t>碩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專班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)</w:t>
      </w:r>
      <w:r w:rsidRPr="00B60C66">
        <w:rPr>
          <w:rFonts w:ascii="Times New Roman" w:eastAsia="標楷體" w:hAnsi="Times New Roman"/>
          <w:b/>
          <w:sz w:val="36"/>
          <w:szCs w:val="36"/>
        </w:rPr>
        <w:t>課程大綱</w:t>
      </w:r>
    </w:p>
    <w:p w14:paraId="27BDC33F" w14:textId="77777777" w:rsidR="00A90F33" w:rsidRPr="00B60C66" w:rsidRDefault="00974376" w:rsidP="00A90F33">
      <w:pPr>
        <w:spacing w:line="0" w:lineRule="atLeast"/>
        <w:jc w:val="center"/>
        <w:rPr>
          <w:rFonts w:ascii="Times New Roman" w:eastAsia="標楷體" w:hAnsi="Times New Roman"/>
          <w:b/>
          <w:sz w:val="36"/>
          <w:szCs w:val="36"/>
        </w:rPr>
      </w:pPr>
      <w:r w:rsidRPr="00B60C66">
        <w:rPr>
          <w:rFonts w:ascii="Times New Roman" w:eastAsia="標楷體" w:hAnsi="Times New Roman"/>
          <w:b/>
          <w:sz w:val="36"/>
          <w:szCs w:val="36"/>
        </w:rPr>
        <w:t xml:space="preserve">MS/MA Program </w:t>
      </w:r>
      <w:r w:rsidR="005F0657" w:rsidRPr="00B60C66">
        <w:rPr>
          <w:rFonts w:ascii="Times New Roman" w:eastAsia="標楷體" w:hAnsi="Times New Roman"/>
          <w:b/>
          <w:sz w:val="36"/>
          <w:szCs w:val="36"/>
        </w:rPr>
        <w:t>Syllabus</w:t>
      </w:r>
    </w:p>
    <w:p w14:paraId="35F81331" w14:textId="17D2F890" w:rsidR="00BF59D5" w:rsidRPr="00B60C66" w:rsidRDefault="004B2955" w:rsidP="00BF59D5">
      <w:pPr>
        <w:jc w:val="right"/>
        <w:rPr>
          <w:rFonts w:ascii="Times New Roman" w:eastAsia="標楷體" w:hAnsi="Times New Roman"/>
          <w:b/>
          <w:sz w:val="20"/>
          <w:szCs w:val="20"/>
        </w:rPr>
      </w:pPr>
      <w:r w:rsidRPr="00B60C66">
        <w:rPr>
          <w:rFonts w:ascii="Times New Roman" w:eastAsia="標楷體" w:hAnsi="Times New Roman"/>
          <w:b/>
          <w:sz w:val="20"/>
          <w:szCs w:val="20"/>
        </w:rPr>
        <w:t>20</w:t>
      </w:r>
      <w:r w:rsidR="00D50AAA" w:rsidRPr="00B60C66">
        <w:rPr>
          <w:rFonts w:ascii="Times New Roman" w:eastAsia="標楷體" w:hAnsi="Times New Roman"/>
          <w:b/>
          <w:sz w:val="20"/>
          <w:szCs w:val="20"/>
        </w:rPr>
        <w:t>25</w:t>
      </w:r>
      <w:r w:rsidRPr="00B60C66">
        <w:rPr>
          <w:rFonts w:ascii="Times New Roman" w:eastAsia="標楷體" w:hAnsi="Times New Roman"/>
          <w:b/>
          <w:sz w:val="20"/>
          <w:szCs w:val="20"/>
        </w:rPr>
        <w:t>.1</w:t>
      </w:r>
      <w:r w:rsidR="002D6C8A">
        <w:rPr>
          <w:rFonts w:ascii="Times New Roman" w:eastAsia="標楷體" w:hAnsi="Times New Roman" w:hint="eastAsia"/>
          <w:b/>
          <w:sz w:val="20"/>
          <w:szCs w:val="20"/>
        </w:rPr>
        <w:t>2</w:t>
      </w:r>
      <w:r w:rsidRPr="00B60C66">
        <w:rPr>
          <w:rFonts w:ascii="Times New Roman" w:eastAsia="標楷體" w:hAnsi="Times New Roman"/>
          <w:b/>
          <w:sz w:val="20"/>
          <w:szCs w:val="20"/>
        </w:rPr>
        <w:t>.</w:t>
      </w:r>
      <w:r w:rsidR="002D6C8A">
        <w:rPr>
          <w:rFonts w:ascii="Times New Roman" w:eastAsia="標楷體" w:hAnsi="Times New Roman"/>
          <w:b/>
          <w:sz w:val="20"/>
          <w:szCs w:val="20"/>
        </w:rPr>
        <w:t>3</w:t>
      </w:r>
      <w:r w:rsidR="00ED7993">
        <w:rPr>
          <w:rFonts w:ascii="Times New Roman" w:eastAsia="標楷體" w:hAnsi="Times New Roman" w:hint="eastAsia"/>
          <w:b/>
          <w:sz w:val="20"/>
          <w:szCs w:val="20"/>
        </w:rPr>
        <w:t>1</w:t>
      </w:r>
    </w:p>
    <w:tbl>
      <w:tblPr>
        <w:tblW w:w="500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44"/>
        <w:gridCol w:w="1053"/>
        <w:gridCol w:w="391"/>
        <w:gridCol w:w="1310"/>
        <w:gridCol w:w="143"/>
        <w:gridCol w:w="1678"/>
        <w:gridCol w:w="1087"/>
        <w:gridCol w:w="727"/>
        <w:gridCol w:w="1928"/>
      </w:tblGrid>
      <w:tr w:rsidR="00D56EF1" w:rsidRPr="00B60C66" w14:paraId="045DD573" w14:textId="77777777" w:rsidTr="002D6C8A">
        <w:tc>
          <w:tcPr>
            <w:tcW w:w="1100" w:type="pct"/>
          </w:tcPr>
          <w:p w14:paraId="09050756" w14:textId="77777777" w:rsidR="00D56EF1" w:rsidRPr="00B60C66" w:rsidRDefault="00D56EF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系所</w:t>
            </w:r>
            <w:r w:rsidRPr="00B60C66">
              <w:rPr>
                <w:rFonts w:ascii="Times New Roman" w:eastAsia="標楷體" w:hAnsi="Times New Roman"/>
                <w:szCs w:val="24"/>
              </w:rPr>
              <w:t>Department</w:t>
            </w:r>
          </w:p>
        </w:tc>
        <w:tc>
          <w:tcPr>
            <w:tcW w:w="1291" w:type="pct"/>
            <w:gridSpan w:val="3"/>
          </w:tcPr>
          <w:p w14:paraId="42D86CE5" w14:textId="5C1D3182" w:rsidR="00D56EF1" w:rsidRPr="00B60C66" w:rsidRDefault="00880C0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sdt>
              <w:sdtPr>
                <w:rPr>
                  <w:rFonts w:ascii="Times New Roman" w:eastAsia="標楷體" w:hAnsi="Times New Roman"/>
                  <w:szCs w:val="24"/>
                </w:rPr>
                <w:alias w:val="系所"/>
                <w:tag w:val="系所"/>
                <w:id w:val="1082716668"/>
                <w:placeholder>
                  <w:docPart w:val="0BC284DBD1C64DE0AE5C00143B7BB27E"/>
                </w:placeholder>
                <w:dropDownList>
                  <w:listItem w:value="選擇一個項目。"/>
                  <w:listItem w:displayText="經濟學系 Economics" w:value="經濟學系 Economics"/>
                  <w:listItem w:displayText="財務金融學系 Finance" w:value="財務金融學系 Finance"/>
                  <w:listItem w:displayText="企管管理學系 Business Administration" w:value="企管管理學系 Business Administration"/>
                  <w:listItem w:displayText="會計與資訊科技學系 Accounting &amp; Information Technology" w:value="會計與資訊科技學系 Accounting &amp; Information Technology"/>
                  <w:listItem w:displayText="資訊管理學系 Information Management" w:value="資訊管理學系 Information Management"/>
                </w:dropDownList>
              </w:sdtPr>
              <w:sdtEndPr/>
              <w:sdtContent>
                <w:r w:rsidR="00D56EF1" w:rsidRPr="00991F3E">
                  <w:rPr>
                    <w:rFonts w:ascii="Times New Roman" w:eastAsia="標楷體" w:hAnsi="Times New Roman"/>
                    <w:szCs w:val="24"/>
                  </w:rPr>
                  <w:t>資訊管理學系</w:t>
                </w:r>
                <w:r w:rsidR="00D56EF1" w:rsidRPr="00991F3E">
                  <w:rPr>
                    <w:rFonts w:ascii="Times New Roman" w:eastAsia="標楷體" w:hAnsi="Times New Roman"/>
                    <w:szCs w:val="24"/>
                  </w:rPr>
                  <w:t xml:space="preserve"> Information Management</w:t>
                </w:r>
              </w:sdtContent>
            </w:sdt>
          </w:p>
        </w:tc>
        <w:tc>
          <w:tcPr>
            <w:tcW w:w="1364" w:type="pct"/>
            <w:gridSpan w:val="3"/>
          </w:tcPr>
          <w:p w14:paraId="03D677F8" w14:textId="0D55BEC1" w:rsidR="00D56EF1" w:rsidRPr="00B60C66" w:rsidRDefault="00D56EF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必選修</w:t>
            </w:r>
            <w:r w:rsidRPr="00991F3E">
              <w:rPr>
                <w:rFonts w:ascii="Times New Roman" w:eastAsia="標楷體" w:hAnsi="Times New Roman"/>
                <w:szCs w:val="24"/>
              </w:rPr>
              <w:t>compulsory/elective</w:t>
            </w:r>
          </w:p>
        </w:tc>
        <w:tc>
          <w:tcPr>
            <w:tcW w:w="1245" w:type="pct"/>
            <w:gridSpan w:val="2"/>
          </w:tcPr>
          <w:p w14:paraId="55C51259" w14:textId="2DAE0C74" w:rsidR="00D56EF1" w:rsidRPr="00B60C66" w:rsidRDefault="00880C0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sdt>
              <w:sdtPr>
                <w:rPr>
                  <w:rFonts w:ascii="Times New Roman" w:eastAsia="標楷體" w:hAnsi="Times New Roman"/>
                  <w:szCs w:val="24"/>
                </w:rPr>
                <w:alias w:val="必選修"/>
                <w:tag w:val="必選修"/>
                <w:id w:val="1311439487"/>
                <w:placeholder>
                  <w:docPart w:val="FFA7E8197A394E45B1CB2FBFA6D7F767"/>
                </w:placeholder>
                <w:dropDownList>
                  <w:listItem w:value="選擇一個項目。"/>
                  <w:listItem w:displayText="必修Compulsory" w:value="必修Compulsory"/>
                  <w:listItem w:displayText="選修Elective" w:value="選修Elective"/>
                </w:dropDownList>
              </w:sdtPr>
              <w:sdtEndPr/>
              <w:sdtContent>
                <w:r w:rsidR="00D56EF1" w:rsidRPr="00991F3E">
                  <w:rPr>
                    <w:rFonts w:ascii="Times New Roman" w:eastAsia="標楷體" w:hAnsi="Times New Roman"/>
                    <w:szCs w:val="24"/>
                  </w:rPr>
                  <w:t>選修</w:t>
                </w:r>
                <w:r w:rsidR="00D56EF1" w:rsidRPr="00991F3E">
                  <w:rPr>
                    <w:rFonts w:ascii="Times New Roman" w:eastAsia="標楷體" w:hAnsi="Times New Roman"/>
                    <w:szCs w:val="24"/>
                  </w:rPr>
                  <w:t>Elective</w:t>
                </w:r>
              </w:sdtContent>
            </w:sdt>
          </w:p>
        </w:tc>
      </w:tr>
      <w:tr w:rsidR="00DB6E93" w:rsidRPr="00B60C66" w14:paraId="0A9B2EC5" w14:textId="77777777" w:rsidTr="002D6C8A">
        <w:tc>
          <w:tcPr>
            <w:tcW w:w="1100" w:type="pct"/>
          </w:tcPr>
          <w:p w14:paraId="1ED24C95" w14:textId="77777777" w:rsidR="00DB6E93" w:rsidRPr="00B60C66" w:rsidRDefault="00A27D10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課程名稱</w:t>
            </w:r>
          </w:p>
          <w:p w14:paraId="04D0C5A0" w14:textId="77777777" w:rsidR="0014770E" w:rsidRPr="00B60C66" w:rsidRDefault="0014770E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Course</w:t>
            </w:r>
            <w:r w:rsidR="00226883" w:rsidRPr="00B60C66">
              <w:rPr>
                <w:rFonts w:ascii="Times New Roman" w:eastAsia="標楷體" w:hAnsi="Times New Roman"/>
                <w:szCs w:val="24"/>
              </w:rPr>
              <w:t xml:space="preserve"> title</w:t>
            </w:r>
          </w:p>
        </w:tc>
        <w:tc>
          <w:tcPr>
            <w:tcW w:w="1291" w:type="pct"/>
            <w:gridSpan w:val="3"/>
            <w:tcBorders>
              <w:right w:val="single" w:sz="4" w:space="0" w:color="auto"/>
            </w:tcBorders>
          </w:tcPr>
          <w:p w14:paraId="583A4844" w14:textId="7F48B87A" w:rsidR="00DB6E93" w:rsidRPr="00B60C66" w:rsidRDefault="006A466D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6A466D">
              <w:rPr>
                <w:rFonts w:ascii="Times New Roman" w:eastAsia="標楷體" w:hAnsi="Times New Roman" w:hint="eastAsia"/>
                <w:szCs w:val="24"/>
              </w:rPr>
              <w:t>財務資訊系統</w:t>
            </w:r>
            <w:r w:rsidR="00EA2931" w:rsidRPr="00EA2931">
              <w:rPr>
                <w:rFonts w:ascii="Times New Roman" w:eastAsia="標楷體" w:hAnsi="Times New Roman"/>
                <w:szCs w:val="24"/>
              </w:rPr>
              <w:t>Financial Information System</w:t>
            </w:r>
          </w:p>
        </w:tc>
        <w:tc>
          <w:tcPr>
            <w:tcW w:w="1364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EF33AEF" w14:textId="77777777" w:rsidR="00A27D10" w:rsidRPr="00B60C66" w:rsidRDefault="00A27D10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學分數</w:t>
            </w:r>
            <w:r w:rsidR="0014770E" w:rsidRPr="00B60C66">
              <w:rPr>
                <w:rFonts w:ascii="Times New Roman" w:eastAsia="標楷體" w:hAnsi="Times New Roman"/>
                <w:szCs w:val="24"/>
              </w:rPr>
              <w:t>C</w:t>
            </w:r>
            <w:r w:rsidR="008C21CF" w:rsidRPr="00B60C66">
              <w:rPr>
                <w:rFonts w:ascii="Times New Roman" w:eastAsia="標楷體" w:hAnsi="Times New Roman"/>
                <w:szCs w:val="24"/>
              </w:rPr>
              <w:t>redit(s)</w:t>
            </w:r>
          </w:p>
        </w:tc>
        <w:tc>
          <w:tcPr>
            <w:tcW w:w="1245" w:type="pct"/>
            <w:gridSpan w:val="2"/>
            <w:tcBorders>
              <w:left w:val="single" w:sz="4" w:space="0" w:color="auto"/>
            </w:tcBorders>
          </w:tcPr>
          <w:p w14:paraId="6428C1AE" w14:textId="428E45B4" w:rsidR="00DB6E93" w:rsidRPr="00B60C66" w:rsidRDefault="00880C01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sdt>
              <w:sdtPr>
                <w:rPr>
                  <w:rFonts w:ascii="Times New Roman" w:eastAsia="標楷體" w:hAnsi="Times New Roman"/>
                  <w:color w:val="000000" w:themeColor="text1"/>
                  <w:szCs w:val="24"/>
                </w:rPr>
                <w:alias w:val="學分數"/>
                <w:tag w:val="學分數"/>
                <w:id w:val="-1371835981"/>
                <w:placeholder>
                  <w:docPart w:val="88C4DFA16AD445718E23A882A3053EB5"/>
                </w:placeholder>
                <w:dropDownList>
                  <w:listItem w:value="選擇一個項目。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</w:dropDownList>
              </w:sdtPr>
              <w:sdtEndPr/>
              <w:sdtContent>
                <w:r w:rsidR="00266443" w:rsidRPr="00B60C66">
                  <w:rPr>
                    <w:rFonts w:ascii="Times New Roman" w:eastAsia="標楷體" w:hAnsi="Times New Roman"/>
                    <w:color w:val="000000" w:themeColor="text1"/>
                    <w:szCs w:val="24"/>
                  </w:rPr>
                  <w:t>3</w:t>
                </w:r>
              </w:sdtContent>
            </w:sdt>
          </w:p>
        </w:tc>
      </w:tr>
      <w:tr w:rsidR="00535E00" w:rsidRPr="00B60C66" w14:paraId="492D194B" w14:textId="77777777" w:rsidTr="002D6C8A">
        <w:tc>
          <w:tcPr>
            <w:tcW w:w="1100" w:type="pct"/>
          </w:tcPr>
          <w:p w14:paraId="7E5DE705" w14:textId="77777777" w:rsidR="00535E00" w:rsidRPr="00B60C66" w:rsidRDefault="00535E00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學年</w:t>
            </w:r>
            <w:r w:rsidRPr="00B60C66">
              <w:rPr>
                <w:rFonts w:ascii="Times New Roman" w:eastAsia="標楷體" w:hAnsi="Times New Roman"/>
                <w:szCs w:val="24"/>
              </w:rPr>
              <w:t>/</w:t>
            </w:r>
            <w:r w:rsidRPr="00B60C66">
              <w:rPr>
                <w:rFonts w:ascii="Times New Roman" w:eastAsia="標楷體" w:hAnsi="Times New Roman"/>
                <w:szCs w:val="24"/>
              </w:rPr>
              <w:t>學期</w:t>
            </w:r>
            <w:r w:rsidRPr="00B60C66">
              <w:rPr>
                <w:rFonts w:ascii="Times New Roman" w:eastAsia="標楷體" w:hAnsi="Times New Roman"/>
                <w:szCs w:val="24"/>
              </w:rPr>
              <w:t>academic year/Semester</w:t>
            </w:r>
          </w:p>
        </w:tc>
        <w:tc>
          <w:tcPr>
            <w:tcW w:w="1291" w:type="pct"/>
            <w:gridSpan w:val="3"/>
            <w:tcBorders>
              <w:right w:val="single" w:sz="4" w:space="0" w:color="auto"/>
            </w:tcBorders>
          </w:tcPr>
          <w:p w14:paraId="5FD71948" w14:textId="7750CF92" w:rsidR="00535E00" w:rsidRPr="00B60C66" w:rsidRDefault="00D50AAA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114-2</w:t>
            </w:r>
            <w:r w:rsidRPr="00B60C66">
              <w:rPr>
                <w:rFonts w:ascii="Times New Roman" w:eastAsia="標楷體" w:hAnsi="Times New Roman"/>
                <w:szCs w:val="24"/>
              </w:rPr>
              <w:t>學期</w:t>
            </w:r>
            <w:r w:rsidRPr="00B60C66">
              <w:rPr>
                <w:rFonts w:ascii="Times New Roman" w:eastAsia="標楷體" w:hAnsi="Times New Roman"/>
                <w:szCs w:val="24"/>
              </w:rPr>
              <w:t xml:space="preserve"> Spring semester 2025</w:t>
            </w:r>
          </w:p>
        </w:tc>
        <w:tc>
          <w:tcPr>
            <w:tcW w:w="1364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9F1D910" w14:textId="77777777" w:rsidR="00535E00" w:rsidRPr="00B60C66" w:rsidRDefault="00460419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上課地點</w:t>
            </w:r>
            <w:r w:rsidRPr="00B60C66">
              <w:rPr>
                <w:rFonts w:ascii="Times New Roman" w:eastAsia="標楷體" w:hAnsi="Times New Roman"/>
                <w:szCs w:val="24"/>
              </w:rPr>
              <w:t>Classroom</w:t>
            </w:r>
          </w:p>
        </w:tc>
        <w:tc>
          <w:tcPr>
            <w:tcW w:w="1245" w:type="pct"/>
            <w:gridSpan w:val="2"/>
            <w:tcBorders>
              <w:left w:val="single" w:sz="4" w:space="0" w:color="auto"/>
            </w:tcBorders>
          </w:tcPr>
          <w:p w14:paraId="2E2128F5" w14:textId="72380D58" w:rsidR="00535E00" w:rsidRPr="00B60C66" w:rsidRDefault="00535E00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535E00" w:rsidRPr="00B60C66" w14:paraId="47718993" w14:textId="77777777" w:rsidTr="002D6C8A">
        <w:tc>
          <w:tcPr>
            <w:tcW w:w="1100" w:type="pct"/>
          </w:tcPr>
          <w:p w14:paraId="6230275D" w14:textId="77777777" w:rsidR="00535E00" w:rsidRPr="00B60C66" w:rsidRDefault="00535E00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講授教師</w:t>
            </w:r>
          </w:p>
          <w:p w14:paraId="6C6301CF" w14:textId="77777777" w:rsidR="00460419" w:rsidRPr="00B60C66" w:rsidRDefault="00460419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Instructor</w:t>
            </w:r>
          </w:p>
        </w:tc>
        <w:tc>
          <w:tcPr>
            <w:tcW w:w="1291" w:type="pct"/>
            <w:gridSpan w:val="3"/>
            <w:tcBorders>
              <w:right w:val="single" w:sz="4" w:space="0" w:color="auto"/>
            </w:tcBorders>
          </w:tcPr>
          <w:p w14:paraId="2D495909" w14:textId="434D937C" w:rsidR="006206AF" w:rsidRPr="00B60C66" w:rsidRDefault="006206AF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佘明玲</w:t>
            </w:r>
            <w:r w:rsidR="00276236" w:rsidRPr="00B60C66">
              <w:rPr>
                <w:rFonts w:ascii="Times New Roman" w:eastAsia="標楷體" w:hAnsi="Times New Roman"/>
                <w:szCs w:val="24"/>
              </w:rPr>
              <w:t>Ming-Ling Sher</w:t>
            </w:r>
          </w:p>
        </w:tc>
        <w:tc>
          <w:tcPr>
            <w:tcW w:w="1364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1E98B67" w14:textId="77777777" w:rsidR="00535E00" w:rsidRPr="00B60C66" w:rsidRDefault="00460419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上課</w:t>
            </w:r>
            <w:r w:rsidR="00535E00" w:rsidRPr="00B60C66">
              <w:rPr>
                <w:rFonts w:ascii="Times New Roman" w:eastAsia="標楷體" w:hAnsi="Times New Roman"/>
                <w:szCs w:val="24"/>
              </w:rPr>
              <w:t>時間</w:t>
            </w:r>
          </w:p>
          <w:p w14:paraId="2795E628" w14:textId="77777777" w:rsidR="00535E00" w:rsidRPr="00B60C66" w:rsidRDefault="00460419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Time</w:t>
            </w:r>
          </w:p>
        </w:tc>
        <w:tc>
          <w:tcPr>
            <w:tcW w:w="1245" w:type="pct"/>
            <w:gridSpan w:val="2"/>
            <w:tcBorders>
              <w:left w:val="single" w:sz="4" w:space="0" w:color="auto"/>
            </w:tcBorders>
          </w:tcPr>
          <w:p w14:paraId="124A4CD0" w14:textId="1F143F49" w:rsidR="00535E00" w:rsidRPr="00B60C66" w:rsidRDefault="00873A7E" w:rsidP="00EA293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星期一</w:t>
            </w:r>
            <w:r w:rsidR="00EA2931">
              <w:rPr>
                <w:rFonts w:ascii="Times New Roman" w:eastAsia="標楷體" w:hAnsi="Times New Roman"/>
                <w:szCs w:val="24"/>
              </w:rPr>
              <w:t>Monday, 16</w:t>
            </w:r>
            <w:r w:rsidRPr="00991F3E">
              <w:rPr>
                <w:rFonts w:ascii="Times New Roman" w:eastAsia="標楷體" w:hAnsi="Times New Roman"/>
                <w:szCs w:val="24"/>
              </w:rPr>
              <w:t>:10~1</w:t>
            </w:r>
            <w:r w:rsidR="00EA2931">
              <w:rPr>
                <w:rFonts w:ascii="Times New Roman" w:eastAsia="標楷體" w:hAnsi="Times New Roman"/>
                <w:szCs w:val="24"/>
              </w:rPr>
              <w:t>9</w:t>
            </w:r>
            <w:r w:rsidRPr="00991F3E">
              <w:rPr>
                <w:rFonts w:ascii="Times New Roman" w:eastAsia="標楷體" w:hAnsi="Times New Roman"/>
                <w:szCs w:val="24"/>
              </w:rPr>
              <w:t>:00</w:t>
            </w:r>
          </w:p>
        </w:tc>
      </w:tr>
      <w:tr w:rsidR="00D56EF1" w:rsidRPr="00B60C66" w14:paraId="3C18664F" w14:textId="77777777" w:rsidTr="00D56EF1">
        <w:tc>
          <w:tcPr>
            <w:tcW w:w="1593" w:type="pct"/>
            <w:gridSpan w:val="2"/>
          </w:tcPr>
          <w:p w14:paraId="69B7A737" w14:textId="77777777" w:rsidR="00DC2441" w:rsidRPr="00B60C66" w:rsidRDefault="00415848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師辦公室</w:t>
            </w:r>
            <w:r w:rsidR="00DC2441" w:rsidRPr="00B60C66">
              <w:rPr>
                <w:rFonts w:ascii="Times New Roman" w:eastAsia="標楷體" w:hAnsi="Times New Roman"/>
                <w:szCs w:val="24"/>
              </w:rPr>
              <w:t>&amp;</w:t>
            </w:r>
            <w:r w:rsidR="00DC2441" w:rsidRPr="00B60C66">
              <w:rPr>
                <w:rFonts w:ascii="Times New Roman" w:eastAsia="標楷體" w:hAnsi="Times New Roman"/>
                <w:szCs w:val="24"/>
              </w:rPr>
              <w:t>諮詢時間</w:t>
            </w:r>
            <w:r w:rsidR="00DC2441" w:rsidRPr="00B60C66">
              <w:rPr>
                <w:rFonts w:ascii="Times New Roman" w:eastAsia="標楷體" w:hAnsi="Times New Roman"/>
                <w:szCs w:val="24"/>
              </w:rPr>
              <w:t xml:space="preserve"> Instructor office number &amp; office hour</w:t>
            </w:r>
          </w:p>
        </w:tc>
        <w:tc>
          <w:tcPr>
            <w:tcW w:w="798" w:type="pct"/>
            <w:gridSpan w:val="2"/>
            <w:tcBorders>
              <w:right w:val="single" w:sz="4" w:space="0" w:color="auto"/>
            </w:tcBorders>
          </w:tcPr>
          <w:p w14:paraId="0DE09D9B" w14:textId="77777777" w:rsidR="00ED7993" w:rsidRDefault="00266443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管院</w:t>
            </w:r>
            <w:r w:rsidRPr="00B60C66">
              <w:rPr>
                <w:rFonts w:ascii="Times New Roman" w:eastAsia="標楷體" w:hAnsi="Times New Roman"/>
                <w:szCs w:val="24"/>
              </w:rPr>
              <w:t>60</w:t>
            </w:r>
            <w:r w:rsidR="008D3AE8" w:rsidRPr="00B60C66">
              <w:rPr>
                <w:rFonts w:ascii="Times New Roman" w:eastAsia="標楷體" w:hAnsi="Times New Roman"/>
                <w:szCs w:val="24"/>
              </w:rPr>
              <w:t>2</w:t>
            </w:r>
            <w:r w:rsidRPr="00B60C66">
              <w:rPr>
                <w:rFonts w:ascii="Times New Roman" w:eastAsia="標楷體" w:hAnsi="Times New Roman"/>
                <w:szCs w:val="24"/>
              </w:rPr>
              <w:t xml:space="preserve">, </w:t>
            </w:r>
          </w:p>
          <w:p w14:paraId="4596C884" w14:textId="7D0AECD1" w:rsidR="00DC2441" w:rsidRPr="00B60C66" w:rsidRDefault="00266443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time TBD</w:t>
            </w:r>
          </w:p>
        </w:tc>
        <w:tc>
          <w:tcPr>
            <w:tcW w:w="854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4973A22" w14:textId="77777777" w:rsidR="00DC2441" w:rsidRPr="00B60C66" w:rsidRDefault="00DC2441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師聯絡資訊</w:t>
            </w:r>
          </w:p>
          <w:p w14:paraId="789DFD72" w14:textId="77777777" w:rsidR="00DC2441" w:rsidRPr="00B60C66" w:rsidRDefault="00DC2441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 xml:space="preserve">Instructor Contact </w:t>
            </w:r>
          </w:p>
        </w:tc>
        <w:tc>
          <w:tcPr>
            <w:tcW w:w="1755" w:type="pct"/>
            <w:gridSpan w:val="3"/>
            <w:tcBorders>
              <w:left w:val="single" w:sz="4" w:space="0" w:color="auto"/>
            </w:tcBorders>
          </w:tcPr>
          <w:p w14:paraId="240403E3" w14:textId="77777777" w:rsidR="00B60C66" w:rsidRPr="00B60C66" w:rsidRDefault="00B60C66" w:rsidP="00B60C66">
            <w:pPr>
              <w:pStyle w:val="Standard"/>
              <w:snapToGrid w:val="0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Phone:0910873137</w:t>
            </w:r>
          </w:p>
          <w:p w14:paraId="03CBCA31" w14:textId="4915DB87" w:rsidR="00DC2441" w:rsidRPr="00B60C66" w:rsidRDefault="00B60C66" w:rsidP="00B60C66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Email:r8843003@ms55.hinet.net</w:t>
            </w:r>
          </w:p>
        </w:tc>
      </w:tr>
      <w:tr w:rsidR="00BF2ABD" w:rsidRPr="00B60C66" w14:paraId="012AA91C" w14:textId="77777777" w:rsidTr="002D6C8A">
        <w:tc>
          <w:tcPr>
            <w:tcW w:w="1100" w:type="pct"/>
          </w:tcPr>
          <w:p w14:paraId="128AEAE2" w14:textId="77777777" w:rsidR="00BF2ABD" w:rsidRPr="00B60C66" w:rsidRDefault="00BF2ABD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先修課程</w:t>
            </w:r>
          </w:p>
          <w:p w14:paraId="76619021" w14:textId="77777777" w:rsidR="00BF2ABD" w:rsidRPr="00B60C66" w:rsidRDefault="00BF2ABD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Pre-</w:t>
            </w:r>
            <w:r w:rsidR="00460419" w:rsidRPr="00B60C66">
              <w:rPr>
                <w:rFonts w:ascii="Times New Roman" w:eastAsia="標楷體" w:hAnsi="Times New Roman"/>
                <w:szCs w:val="24"/>
              </w:rPr>
              <w:t>requisite courses</w:t>
            </w:r>
          </w:p>
        </w:tc>
        <w:tc>
          <w:tcPr>
            <w:tcW w:w="3900" w:type="pct"/>
            <w:gridSpan w:val="8"/>
          </w:tcPr>
          <w:p w14:paraId="17E32C64" w14:textId="0F2A8F07" w:rsidR="00BF2ABD" w:rsidRPr="00B60C66" w:rsidRDefault="00D16FA3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None</w:t>
            </w:r>
          </w:p>
        </w:tc>
      </w:tr>
      <w:tr w:rsidR="00BF2ABD" w:rsidRPr="00B60C66" w14:paraId="5BF40EA0" w14:textId="77777777" w:rsidTr="00DB55AD">
        <w:trPr>
          <w:trHeight w:val="1248"/>
        </w:trPr>
        <w:tc>
          <w:tcPr>
            <w:tcW w:w="1100" w:type="pct"/>
          </w:tcPr>
          <w:p w14:paraId="5CA65429" w14:textId="77777777" w:rsidR="00BF2ABD" w:rsidRPr="00B60C66" w:rsidRDefault="00BF2ABD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課程目標</w:t>
            </w:r>
          </w:p>
          <w:p w14:paraId="73F7A38D" w14:textId="77777777" w:rsidR="00BF2ABD" w:rsidRPr="00B60C66" w:rsidRDefault="00460419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 xml:space="preserve">Course </w:t>
            </w:r>
            <w:r w:rsidR="00BF2ABD" w:rsidRPr="00B60C66">
              <w:rPr>
                <w:rFonts w:ascii="Times New Roman" w:eastAsia="標楷體" w:hAnsi="Times New Roman"/>
                <w:szCs w:val="24"/>
              </w:rPr>
              <w:t>Objective</w:t>
            </w:r>
          </w:p>
        </w:tc>
        <w:tc>
          <w:tcPr>
            <w:tcW w:w="3900" w:type="pct"/>
            <w:gridSpan w:val="8"/>
          </w:tcPr>
          <w:p w14:paraId="76956296" w14:textId="2442639D" w:rsidR="00DB55AD" w:rsidRPr="00DB55AD" w:rsidRDefault="000340BA" w:rsidP="00ED7993">
            <w:pPr>
              <w:pStyle w:val="Web"/>
              <w:snapToGrid w:val="0"/>
              <w:spacing w:line="460" w:lineRule="exact"/>
              <w:rPr>
                <w:rFonts w:ascii="Times New Roman" w:eastAsia="標楷體" w:hAnsi="Times New Roman" w:cs="Times New Roman" w:hint="eastAsia"/>
                <w:bCs/>
              </w:rPr>
            </w:pPr>
            <w:r w:rsidRPr="00DB55AD">
              <w:rPr>
                <w:rFonts w:ascii="Times New Roman" w:eastAsia="標楷體" w:hAnsi="Times New Roman" w:cs="Times New Roman" w:hint="eastAsia"/>
                <w:bCs/>
              </w:rPr>
              <w:t>使學生瞭解企業運作流程</w:t>
            </w:r>
            <w:r w:rsidRPr="00DB55AD">
              <w:rPr>
                <w:rFonts w:ascii="Times New Roman" w:eastAsia="標楷體" w:hAnsi="Times New Roman" w:cs="Times New Roman" w:hint="eastAsia"/>
                <w:bCs/>
              </w:rPr>
              <w:t>，</w:t>
            </w:r>
            <w:r w:rsidRPr="00DB55AD">
              <w:rPr>
                <w:rFonts w:ascii="標楷體" w:eastAsia="標楷體" w:hAnsi="標楷體" w:hint="eastAsia"/>
              </w:rPr>
              <w:t>電腦化</w:t>
            </w:r>
            <w:r w:rsidRPr="00DB55AD">
              <w:rPr>
                <w:rFonts w:ascii="Times New Roman" w:eastAsia="標楷體" w:hAnsi="Times New Roman" w:cs="Times New Roman" w:hint="eastAsia"/>
                <w:bCs/>
              </w:rPr>
              <w:t>會計</w:t>
            </w:r>
            <w:r w:rsidRPr="00DB55AD">
              <w:rPr>
                <w:rFonts w:ascii="Times New Roman" w:eastAsia="標楷體" w:hAnsi="Times New Roman" w:cs="Times New Roman" w:hint="eastAsia"/>
                <w:bCs/>
              </w:rPr>
              <w:t>、</w:t>
            </w:r>
            <w:r w:rsidRPr="00DB55AD">
              <w:rPr>
                <w:rFonts w:ascii="Times New Roman" w:eastAsia="標楷體" w:hAnsi="Times New Roman" w:cs="Times New Roman" w:hint="eastAsia"/>
                <w:bCs/>
              </w:rPr>
              <w:t>財務資料</w:t>
            </w:r>
            <w:r w:rsidRPr="00DB55AD">
              <w:rPr>
                <w:rFonts w:ascii="標楷體" w:eastAsia="標楷體" w:hAnsi="標楷體" w:hint="eastAsia"/>
              </w:rPr>
              <w:t>在提升財務報告品質與</w:t>
            </w:r>
            <w:r w:rsidRPr="00DB55AD">
              <w:rPr>
                <w:rFonts w:ascii="標楷體" w:eastAsia="標楷體" w:hAnsi="標楷體" w:hint="eastAsia"/>
              </w:rPr>
              <w:t>決策上的貢獻</w:t>
            </w:r>
            <w:r w:rsidRPr="00DB55AD">
              <w:rPr>
                <w:rFonts w:ascii="Times New Roman" w:eastAsia="標楷體" w:hAnsi="Times New Roman" w:cs="Times New Roman" w:hint="eastAsia"/>
                <w:bCs/>
              </w:rPr>
              <w:t>。</w:t>
            </w:r>
            <w:r w:rsidR="00ED7993">
              <w:rPr>
                <w:rFonts w:ascii="Times New Roman" w:eastAsia="標楷體" w:hAnsi="Times New Roman" w:cs="Times New Roman" w:hint="eastAsia"/>
                <w:bCs/>
              </w:rPr>
              <w:t>了解</w:t>
            </w:r>
            <w:r w:rsidR="00DB55AD" w:rsidRPr="00DB55AD">
              <w:rPr>
                <w:rFonts w:ascii="Times New Roman" w:eastAsia="標楷體" w:hAnsi="Times New Roman" w:cs="Times New Roman" w:hint="eastAsia"/>
                <w:bCs/>
              </w:rPr>
              <w:t>財務管理四大領域：</w:t>
            </w:r>
            <w:r w:rsidR="00DB55AD" w:rsidRPr="00DB55AD">
              <w:rPr>
                <w:rFonts w:ascii="標楷體" w:eastAsia="標楷體" w:hAnsi="標楷體" w:hint="eastAsia"/>
              </w:rPr>
              <w:t>公司財務</w:t>
            </w:r>
            <w:r w:rsidR="00DB55AD" w:rsidRPr="00DB55AD">
              <w:rPr>
                <w:rFonts w:ascii="標楷體" w:eastAsia="標楷體" w:hAnsi="標楷體" w:hint="eastAsia"/>
                <w:bCs/>
              </w:rPr>
              <w:t>、投資理財</w:t>
            </w:r>
            <w:r w:rsidR="00DB55AD" w:rsidRPr="00DB55AD">
              <w:rPr>
                <w:rFonts w:ascii="標楷體" w:eastAsia="標楷體" w:hAnsi="標楷體" w:hint="eastAsia"/>
                <w:bCs/>
              </w:rPr>
              <w:t>、</w:t>
            </w:r>
            <w:r w:rsidR="00DB55AD" w:rsidRPr="00DB55AD">
              <w:rPr>
                <w:rFonts w:ascii="標楷體" w:eastAsia="標楷體" w:hAnsi="標楷體" w:hint="eastAsia"/>
                <w:bCs/>
              </w:rPr>
              <w:t>金融市場、金融工具與創新</w:t>
            </w:r>
            <w:r w:rsidR="00DB55AD" w:rsidRPr="00DB55AD">
              <w:rPr>
                <w:rFonts w:ascii="標楷體" w:eastAsia="標楷體" w:hAnsi="標楷體" w:hint="eastAsia"/>
                <w:bCs/>
              </w:rPr>
              <w:t>等領域</w:t>
            </w:r>
            <w:r w:rsidR="00942892">
              <w:rPr>
                <w:rFonts w:ascii="標楷體" w:eastAsia="標楷體" w:hAnsi="標楷體" w:hint="eastAsia"/>
                <w:bCs/>
              </w:rPr>
              <w:t>資訊化：</w:t>
            </w:r>
            <w:r w:rsidR="00DB55AD" w:rsidRPr="00DB55AD">
              <w:rPr>
                <w:rFonts w:ascii="標楷體" w:eastAsia="標楷體" w:hAnsi="標楷體" w:hint="eastAsia"/>
                <w:bCs/>
              </w:rPr>
              <w:t>如何了解</w:t>
            </w:r>
            <w:r w:rsidR="00DB55AD">
              <w:rPr>
                <w:rFonts w:ascii="標楷體" w:eastAsia="標楷體" w:hAnsi="標楷體" w:hint="eastAsia"/>
                <w:bCs/>
              </w:rPr>
              <w:t>相關程序的</w:t>
            </w:r>
            <w:r w:rsidR="00DB55AD" w:rsidRPr="00DB55AD">
              <w:rPr>
                <w:rFonts w:ascii="Times New Roman" w:eastAsia="標楷體" w:hAnsi="Times New Roman" w:hint="eastAsia"/>
              </w:rPr>
              <w:t>資訊需求</w:t>
            </w:r>
            <w:r w:rsidR="00DB55AD">
              <w:rPr>
                <w:rFonts w:ascii="Times New Roman" w:eastAsia="標楷體" w:hAnsi="Times New Roman" w:hint="eastAsia"/>
              </w:rPr>
              <w:t>，</w:t>
            </w:r>
            <w:r w:rsidR="00DB55AD" w:rsidRPr="00DB55AD">
              <w:rPr>
                <w:rFonts w:ascii="標楷體" w:eastAsia="標楷體" w:hAnsi="標楷體" w:hint="eastAsia"/>
                <w:color w:val="000000" w:themeColor="text1"/>
              </w:rPr>
              <w:t>導入</w:t>
            </w:r>
            <w:r w:rsidR="00DB55AD" w:rsidRPr="00DB55AD">
              <w:rPr>
                <w:rFonts w:ascii="標楷體" w:eastAsia="標楷體" w:hAnsi="標楷體"/>
                <w:color w:val="000000" w:themeColor="text1"/>
              </w:rPr>
              <w:t>ERP</w:t>
            </w:r>
            <w:r w:rsidR="00DB55AD" w:rsidRPr="00DB55AD">
              <w:rPr>
                <w:rFonts w:ascii="標楷體" w:eastAsia="標楷體" w:hAnsi="標楷體" w:hint="eastAsia"/>
                <w:color w:val="000000" w:themeColor="text1"/>
              </w:rPr>
              <w:t>系統</w:t>
            </w:r>
            <w:r w:rsidR="00DB55AD" w:rsidRPr="00DB55AD">
              <w:rPr>
                <w:rFonts w:ascii="標楷體" w:eastAsia="標楷體" w:hAnsi="標楷體" w:hint="eastAsia"/>
                <w:color w:val="000000" w:themeColor="text1"/>
              </w:rPr>
              <w:t>，</w:t>
            </w:r>
            <w:r w:rsidR="00DB55AD" w:rsidRPr="00DB55AD">
              <w:rPr>
                <w:rFonts w:ascii="標楷體" w:eastAsia="標楷體" w:hAnsi="標楷體" w:hint="eastAsia"/>
                <w:bCs/>
              </w:rPr>
              <w:t>建置</w:t>
            </w:r>
            <w:r w:rsidRPr="00DB55AD">
              <w:rPr>
                <w:rFonts w:ascii="標楷體" w:eastAsia="標楷體" w:hAnsi="標楷體" w:hint="eastAsia"/>
              </w:rPr>
              <w:t>財務資訊系統</w:t>
            </w:r>
            <w:r w:rsidR="00942892">
              <w:rPr>
                <w:rFonts w:ascii="標楷體" w:eastAsia="標楷體" w:hAnsi="標楷體" w:hint="eastAsia"/>
              </w:rPr>
              <w:t>，</w:t>
            </w:r>
            <w:r w:rsidR="00DB55AD" w:rsidRPr="00DB55AD">
              <w:rPr>
                <w:rFonts w:ascii="標楷體" w:eastAsia="標楷體" w:hAnsi="標楷體" w:hint="eastAsia"/>
              </w:rPr>
              <w:t>或</w:t>
            </w:r>
            <w:r w:rsidR="00DB55AD" w:rsidRPr="00DB55AD">
              <w:rPr>
                <w:rFonts w:ascii="標楷體" w:eastAsia="標楷體" w:hAnsi="標楷體" w:hint="eastAsia"/>
              </w:rPr>
              <w:t>利用</w:t>
            </w:r>
            <w:r w:rsidR="00DB55AD" w:rsidRPr="00DB55AD">
              <w:rPr>
                <w:rFonts w:ascii="標楷體" w:eastAsia="標楷體" w:hAnsi="標楷體" w:hint="eastAsia"/>
              </w:rPr>
              <w:t>網路會計</w:t>
            </w:r>
            <w:r w:rsidR="00942892">
              <w:rPr>
                <w:rFonts w:ascii="標楷體" w:eastAsia="標楷體" w:hAnsi="標楷體" w:hint="eastAsia"/>
              </w:rPr>
              <w:t>、</w:t>
            </w:r>
            <w:r w:rsidR="00DB55AD" w:rsidRPr="00DB55AD">
              <w:rPr>
                <w:rFonts w:ascii="標楷體" w:eastAsia="標楷體" w:hAnsi="標楷體" w:hint="eastAsia"/>
              </w:rPr>
              <w:t>財務服務與新興科技</w:t>
            </w:r>
            <w:r w:rsidR="00DB55AD" w:rsidRPr="00DB55AD">
              <w:rPr>
                <w:rFonts w:ascii="標楷體" w:eastAsia="標楷體" w:hAnsi="標楷體" w:hint="eastAsia"/>
              </w:rPr>
              <w:t>有基礎的認識</w:t>
            </w:r>
            <w:r w:rsidR="00942892">
              <w:rPr>
                <w:rFonts w:ascii="標楷體" w:eastAsia="標楷體" w:hAnsi="標楷體" w:hint="eastAsia"/>
              </w:rPr>
              <w:t>。</w:t>
            </w:r>
          </w:p>
        </w:tc>
      </w:tr>
      <w:tr w:rsidR="00D56EF1" w:rsidRPr="00991F3E" w14:paraId="21E9393C" w14:textId="77777777" w:rsidTr="006E3ACF">
        <w:tc>
          <w:tcPr>
            <w:tcW w:w="5000" w:type="pct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9CD6CD" w14:textId="77777777" w:rsidR="00D56EF1" w:rsidRPr="00991F3E" w:rsidRDefault="00D56EF1" w:rsidP="006E3ACF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</w:tabs>
              <w:spacing w:line="240" w:lineRule="atLeast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對應</w:t>
            </w: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AOL</w:t>
            </w: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職能素養</w:t>
            </w: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(AOL Competency)</w:t>
            </w:r>
          </w:p>
        </w:tc>
      </w:tr>
      <w:tr w:rsidR="00D56EF1" w:rsidRPr="00991F3E" w14:paraId="679BF25C" w14:textId="77777777" w:rsidTr="006E3ACF">
        <w:trPr>
          <w:trHeight w:val="794"/>
        </w:trPr>
        <w:tc>
          <w:tcPr>
            <w:tcW w:w="245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58692" w14:textId="77777777" w:rsidR="00D56EF1" w:rsidRPr="00991F3E" w:rsidRDefault="00880C01" w:rsidP="006E3ACF">
            <w:pPr>
              <w:tabs>
                <w:tab w:val="left" w:pos="2895"/>
              </w:tabs>
              <w:rPr>
                <w:rFonts w:ascii="Times New Roman" w:eastAsia="標楷體" w:hAnsi="Times New Roman"/>
                <w:b/>
              </w:rPr>
            </w:pPr>
            <w:sdt>
              <w:sdtPr>
                <w:rPr>
                  <w:rFonts w:ascii="Times New Roman" w:eastAsia="標楷體" w:hAnsi="Times New Roman"/>
                  <w:b/>
                </w:rPr>
                <w:alias w:val="主要職能素養(Major Competency)"/>
                <w:tag w:val="主要職能素養(Major Competency)"/>
                <w:id w:val="-430668856"/>
                <w:placeholder>
                  <w:docPart w:val="55B7F7CC80FB4343A86E95228D515976"/>
                </w:placeholder>
                <w:dropDownList>
                  <w:listItem w:value="選擇一個項目。"/>
                  <w:listItem w:displayText="職能素養1(Competency 1): 知識整合 Knowledge Integration" w:value="職能素養1(Competency 1): 知識整合 Knowledge Integration"/>
                  <w:listItem w:displayText="職能素養2(Competency 2): 創造力與創新 Creativity and Innovation" w:value="職能素養2(Competency 2): 創造力與創新 Creativity and Innovation"/>
                  <w:listItem w:displayText="職能素養3(Competency 3): 研究能力 Research Skills" w:value="職能素養3(Competency 3): 研究能力 Research Skills"/>
                  <w:listItem w:displayText="職能素養4(Competency 4): 全球視野 Global Perspective" w:value="職能素養4(Competency 4): 全球視野 Global Perspective"/>
                  <w:listItem w:displayText="職能素養5(Competency 5): 商業倫理 Business Ethics" w:value="職能素養5(Competency 5): 商業倫理 Business Ethics"/>
                </w:dropDownList>
              </w:sdtPr>
              <w:sdtEndPr/>
              <w:sdtContent>
                <w:r w:rsidR="00D56EF1" w:rsidRPr="00991F3E">
                  <w:rPr>
                    <w:rFonts w:ascii="Times New Roman" w:eastAsia="標楷體" w:hAnsi="Times New Roman"/>
                    <w:b/>
                  </w:rPr>
                  <w:t>職能素養</w:t>
                </w:r>
                <w:r w:rsidR="00D56EF1" w:rsidRPr="00991F3E">
                  <w:rPr>
                    <w:rFonts w:ascii="Times New Roman" w:eastAsia="標楷體" w:hAnsi="Times New Roman"/>
                    <w:b/>
                  </w:rPr>
                  <w:t xml:space="preserve">1(Competency 1): </w:t>
                </w:r>
                <w:r w:rsidR="00D56EF1" w:rsidRPr="00991F3E">
                  <w:rPr>
                    <w:rFonts w:ascii="Times New Roman" w:eastAsia="標楷體" w:hAnsi="Times New Roman"/>
                    <w:b/>
                  </w:rPr>
                  <w:t>知識整合</w:t>
                </w:r>
                <w:r w:rsidR="00D56EF1" w:rsidRPr="00991F3E">
                  <w:rPr>
                    <w:rFonts w:ascii="Times New Roman" w:eastAsia="標楷體" w:hAnsi="Times New Roman"/>
                    <w:b/>
                  </w:rPr>
                  <w:t xml:space="preserve"> Knowledge Integration</w:t>
                </w:r>
              </w:sdtContent>
            </w:sdt>
            <w:r w:rsidR="00D56EF1" w:rsidRPr="00991F3E">
              <w:rPr>
                <w:rFonts w:ascii="Times New Roman" w:eastAsia="標楷體" w:hAnsi="Times New Roman"/>
                <w:b/>
              </w:rPr>
              <w:t xml:space="preserve"> </w:t>
            </w:r>
          </w:p>
        </w:tc>
        <w:tc>
          <w:tcPr>
            <w:tcW w:w="254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8455E" w14:textId="77777777" w:rsidR="00D56EF1" w:rsidRPr="00991F3E" w:rsidRDefault="00880C01" w:rsidP="006E3ACF">
            <w:pPr>
              <w:tabs>
                <w:tab w:val="center" w:pos="2533"/>
              </w:tabs>
              <w:spacing w:line="240" w:lineRule="exact"/>
              <w:rPr>
                <w:rFonts w:ascii="Times New Roman" w:eastAsia="標楷體" w:hAnsi="Times New Roman"/>
                <w:b/>
              </w:rPr>
            </w:pPr>
            <w:sdt>
              <w:sdtPr>
                <w:rPr>
                  <w:rFonts w:ascii="Times New Roman" w:eastAsia="標楷體" w:hAnsi="Times New Roman"/>
                  <w:b/>
                </w:rPr>
                <w:alias w:val="次要職能素養(Minor Competency)"/>
                <w:tag w:val="請選擇一個次要職能素養(Minor Competency)"/>
                <w:id w:val="-318417021"/>
                <w:placeholder>
                  <w:docPart w:val="631FB375E33B49FCA0A07B16213949F6"/>
                </w:placeholder>
                <w:dropDownList>
                  <w:listItem w:value="選擇一個項目。"/>
                  <w:listItem w:displayText="職能素養1(Competency 1): 知識整合 Knowledge Integration" w:value="職能素養1(Competency 1): 知識整合 Knowledge Integration"/>
                  <w:listItem w:displayText="職能素養2(Competency 2): 創造力與創新Creativity and Innovation" w:value="職能素養2(Competency 2): 創造力與創新Creativity and Innovation"/>
                  <w:listItem w:displayText="職能素養3(Competency 3): 研究能力 Research Skills" w:value="職能素養3(Competency 3): 研究能力 Research Skills"/>
                  <w:listItem w:displayText="職能素養4(Competency 4): 全球視野Global Perspective" w:value="職能素養4(Competency 4): 全球視野Global Perspective"/>
                  <w:listItem w:displayText="職能素養5(Competency 5): 商業倫理Business Ethics" w:value="職能素養5(Competency 5): 商業倫理Business Ethics"/>
                  <w:listItem w:displayText="無(No)" w:value="無(No)"/>
                </w:dropDownList>
              </w:sdtPr>
              <w:sdtEndPr/>
              <w:sdtContent>
                <w:r w:rsidR="00D56EF1" w:rsidRPr="00991F3E">
                  <w:rPr>
                    <w:rFonts w:ascii="Times New Roman" w:eastAsia="標楷體" w:hAnsi="Times New Roman"/>
                    <w:b/>
                  </w:rPr>
                  <w:t>職能素養</w:t>
                </w:r>
                <w:r w:rsidR="00D56EF1" w:rsidRPr="00991F3E">
                  <w:rPr>
                    <w:rFonts w:ascii="Times New Roman" w:eastAsia="標楷體" w:hAnsi="Times New Roman"/>
                    <w:b/>
                  </w:rPr>
                  <w:t xml:space="preserve">2(Competency 2): </w:t>
                </w:r>
                <w:r w:rsidR="00D56EF1" w:rsidRPr="00991F3E">
                  <w:rPr>
                    <w:rFonts w:ascii="Times New Roman" w:eastAsia="標楷體" w:hAnsi="Times New Roman"/>
                    <w:b/>
                  </w:rPr>
                  <w:t>創造力與創新</w:t>
                </w:r>
                <w:r w:rsidR="00D56EF1" w:rsidRPr="00991F3E">
                  <w:rPr>
                    <w:rFonts w:ascii="Times New Roman" w:eastAsia="標楷體" w:hAnsi="Times New Roman"/>
                    <w:b/>
                  </w:rPr>
                  <w:t>Creativity and Innovation</w:t>
                </w:r>
              </w:sdtContent>
            </w:sdt>
          </w:p>
          <w:p w14:paraId="4099CEB6" w14:textId="77777777" w:rsidR="00D56EF1" w:rsidRPr="00991F3E" w:rsidRDefault="00D56EF1" w:rsidP="006E3ACF">
            <w:pPr>
              <w:tabs>
                <w:tab w:val="center" w:pos="2533"/>
              </w:tabs>
              <w:spacing w:line="240" w:lineRule="exact"/>
              <w:rPr>
                <w:rFonts w:ascii="Times New Roman" w:eastAsia="標楷體" w:hAnsi="Times New Roman"/>
                <w:b/>
                <w:sz w:val="16"/>
                <w:szCs w:val="16"/>
              </w:rPr>
            </w:pPr>
          </w:p>
        </w:tc>
      </w:tr>
      <w:tr w:rsidR="00D56EF1" w:rsidRPr="00991F3E" w14:paraId="1FB80950" w14:textId="77777777" w:rsidTr="006E3ACF">
        <w:tc>
          <w:tcPr>
            <w:tcW w:w="1100" w:type="pct"/>
          </w:tcPr>
          <w:p w14:paraId="64AD8FE2" w14:textId="77777777" w:rsidR="00D56EF1" w:rsidRPr="00991F3E" w:rsidRDefault="00D56EF1" w:rsidP="006E3ACF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課程類別</w:t>
            </w:r>
          </w:p>
          <w:p w14:paraId="7175B07C" w14:textId="77777777" w:rsidR="00D56EF1" w:rsidRPr="00991F3E" w:rsidRDefault="00D56EF1" w:rsidP="006E3ACF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Course Attributes</w:t>
            </w:r>
          </w:p>
        </w:tc>
        <w:tc>
          <w:tcPr>
            <w:tcW w:w="3900" w:type="pct"/>
            <w:gridSpan w:val="8"/>
          </w:tcPr>
          <w:p w14:paraId="4B0067A7" w14:textId="4B283E15" w:rsidR="00D56EF1" w:rsidRDefault="00D56EF1" w:rsidP="006E3ACF">
            <w:pPr>
              <w:spacing w:line="32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</w:rPr>
              <w:t>□</w:t>
            </w:r>
            <w:r w:rsidR="00ED7993">
              <w:rPr>
                <w:rFonts w:ascii="Times New Roman" w:eastAsia="標楷體" w:hAnsi="Times New Roman"/>
              </w:rPr>
              <w:t xml:space="preserve"> </w:t>
            </w:r>
            <w:r w:rsidRPr="00991F3E">
              <w:rPr>
                <w:rFonts w:ascii="Times New Roman" w:eastAsia="標楷體" w:hAnsi="Times New Roman"/>
                <w:spacing w:val="-4"/>
                <w:szCs w:val="24"/>
              </w:rPr>
              <w:t>人文關懷</w:t>
            </w:r>
            <w:r w:rsidRPr="00991F3E">
              <w:rPr>
                <w:rFonts w:ascii="Times New Roman" w:eastAsia="標楷體" w:hAnsi="Times New Roman"/>
                <w:szCs w:val="24"/>
              </w:rPr>
              <w:t>課程</w:t>
            </w:r>
            <w:r w:rsidRPr="00991F3E">
              <w:rPr>
                <w:rFonts w:ascii="Times New Roman" w:eastAsia="標楷體" w:hAnsi="Times New Roman"/>
                <w:szCs w:val="24"/>
              </w:rPr>
              <w:t>(Humanities Caring)</w:t>
            </w:r>
            <w:r w:rsidRPr="00991F3E">
              <w:rPr>
                <w:rFonts w:ascii="Times New Roman" w:eastAsia="標楷體" w:hAnsi="Times New Roman"/>
                <w:spacing w:val="-4"/>
                <w:szCs w:val="24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□</w:t>
            </w:r>
            <w:r w:rsidR="00ED7993">
              <w:rPr>
                <w:rFonts w:ascii="Times New Roman" w:eastAsia="標楷體" w:hAnsi="Times New Roman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競賽</w:t>
            </w:r>
            <w:r w:rsidRPr="00991F3E">
              <w:rPr>
                <w:rFonts w:ascii="Times New Roman" w:eastAsia="標楷體" w:hAnsi="Times New Roman"/>
                <w:szCs w:val="24"/>
              </w:rPr>
              <w:t>專題課程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(Competition)         </w:t>
            </w:r>
          </w:p>
          <w:p w14:paraId="69954D01" w14:textId="61E275E2" w:rsidR="00D56EF1" w:rsidRPr="00991F3E" w:rsidRDefault="00751AD9" w:rsidP="00ED7993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</w:rPr>
              <w:t>□</w:t>
            </w:r>
            <w:r w:rsidR="00ED7993">
              <w:rPr>
                <w:rFonts w:ascii="Times New Roman" w:eastAsia="標楷體" w:hAnsi="Times New Roman"/>
              </w:rPr>
              <w:t xml:space="preserve"> </w:t>
            </w:r>
            <w:r w:rsidR="00D56EF1" w:rsidRPr="00991F3E">
              <w:rPr>
                <w:rFonts w:ascii="Times New Roman" w:eastAsia="標楷體" w:hAnsi="Times New Roman"/>
                <w:szCs w:val="24"/>
              </w:rPr>
              <w:t>問題導向課程</w:t>
            </w:r>
            <w:r w:rsidR="00D56EF1" w:rsidRPr="00991F3E">
              <w:rPr>
                <w:rFonts w:ascii="Times New Roman" w:eastAsia="標楷體" w:hAnsi="Times New Roman"/>
                <w:szCs w:val="24"/>
              </w:rPr>
              <w:t xml:space="preserve">(Problem-solving)  </w:t>
            </w:r>
            <w:r w:rsidR="00D56EF1"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="00D56EF1"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="00D56EF1" w:rsidRPr="00991F3E">
              <w:rPr>
                <w:rFonts w:ascii="Times New Roman" w:eastAsia="標楷體" w:hAnsi="Times New Roman"/>
                <w:szCs w:val="24"/>
              </w:rPr>
              <w:t>專題導向課程</w:t>
            </w:r>
            <w:r w:rsidR="00D56EF1" w:rsidRPr="00991F3E">
              <w:rPr>
                <w:rFonts w:ascii="Times New Roman" w:eastAsia="標楷體" w:hAnsi="Times New Roman"/>
                <w:szCs w:val="24"/>
              </w:rPr>
              <w:t xml:space="preserve">(Project-based)                     </w:t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>
              <w:rPr>
                <w:rFonts w:ascii="Times New Roman" w:eastAsia="標楷體" w:hAnsi="Times New Roman" w:hint="eastAsia"/>
                <w:bdr w:val="single" w:sz="4" w:space="0" w:color="auto"/>
              </w:rPr>
              <w:t xml:space="preserve"> </w:t>
            </w:r>
            <w:r w:rsidR="00D56EF1" w:rsidRPr="00991F3E">
              <w:rPr>
                <w:rFonts w:ascii="Times New Roman" w:eastAsia="標楷體" w:hAnsi="Times New Roman"/>
                <w:bCs/>
                <w:kern w:val="24"/>
                <w:szCs w:val="24"/>
              </w:rPr>
              <w:t>實作</w:t>
            </w:r>
            <w:r w:rsidR="00D56EF1" w:rsidRPr="00991F3E">
              <w:rPr>
                <w:rFonts w:ascii="Times New Roman" w:eastAsia="標楷體" w:hAnsi="Times New Roman"/>
                <w:szCs w:val="24"/>
              </w:rPr>
              <w:t>課程</w:t>
            </w:r>
            <w:r w:rsidR="00D56EF1" w:rsidRPr="00991F3E">
              <w:rPr>
                <w:rFonts w:ascii="Times New Roman" w:eastAsia="標楷體" w:hAnsi="Times New Roman"/>
                <w:szCs w:val="24"/>
              </w:rPr>
              <w:t>(Practice-based)</w:t>
            </w:r>
            <w:r w:rsidR="00D56EF1" w:rsidRPr="00991F3E">
              <w:rPr>
                <w:rFonts w:ascii="Times New Roman" w:eastAsia="標楷體" w:hAnsi="Times New Roman"/>
              </w:rPr>
              <w:t xml:space="preserve">       □</w:t>
            </w:r>
            <w:r w:rsidR="00ED7993">
              <w:rPr>
                <w:rFonts w:ascii="Times New Roman" w:eastAsia="標楷體" w:hAnsi="Times New Roman"/>
              </w:rPr>
              <w:t xml:space="preserve"> </w:t>
            </w:r>
            <w:r w:rsidR="00D56EF1" w:rsidRPr="00991F3E">
              <w:rPr>
                <w:rFonts w:ascii="Times New Roman" w:eastAsia="標楷體" w:hAnsi="Times New Roman"/>
                <w:szCs w:val="24"/>
              </w:rPr>
              <w:t>總整課程</w:t>
            </w:r>
            <w:r w:rsidR="00D56EF1" w:rsidRPr="00991F3E">
              <w:rPr>
                <w:rFonts w:ascii="Times New Roman" w:eastAsia="標楷體" w:hAnsi="Times New Roman"/>
                <w:szCs w:val="24"/>
              </w:rPr>
              <w:t xml:space="preserve">(Capstone)  </w:t>
            </w:r>
          </w:p>
        </w:tc>
      </w:tr>
      <w:tr w:rsidR="00D56EF1" w:rsidRPr="00991F3E" w14:paraId="05B5FF89" w14:textId="77777777" w:rsidTr="006E3ACF">
        <w:tc>
          <w:tcPr>
            <w:tcW w:w="1100" w:type="pct"/>
          </w:tcPr>
          <w:p w14:paraId="724A15C1" w14:textId="77777777" w:rsidR="00D56EF1" w:rsidRPr="00991F3E" w:rsidRDefault="00D56EF1" w:rsidP="006E3ACF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教材編選</w:t>
            </w:r>
          </w:p>
          <w:p w14:paraId="1F318932" w14:textId="77777777" w:rsidR="00D56EF1" w:rsidRPr="00991F3E" w:rsidRDefault="00D56EF1" w:rsidP="006E3ACF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Teaching materials</w:t>
            </w:r>
          </w:p>
        </w:tc>
        <w:tc>
          <w:tcPr>
            <w:tcW w:w="3900" w:type="pct"/>
            <w:gridSpan w:val="8"/>
          </w:tcPr>
          <w:p w14:paraId="4A691536" w14:textId="77777777" w:rsidR="00D56EF1" w:rsidRPr="00991F3E" w:rsidRDefault="00D56EF1" w:rsidP="006E3ACF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自製簡報</w:t>
            </w:r>
            <w:r w:rsidRPr="00991F3E">
              <w:rPr>
                <w:rFonts w:ascii="Times New Roman" w:eastAsia="標楷體" w:hAnsi="Times New Roman"/>
              </w:rPr>
              <w:t xml:space="preserve">(self-made PPTs)  </w:t>
            </w:r>
            <w:r>
              <w:rPr>
                <w:rFonts w:ascii="Times New Roman" w:eastAsia="標楷體" w:hAnsi="Times New Roman" w:hint="eastAsia"/>
              </w:rPr>
              <w:t xml:space="preserve">   </w:t>
            </w:r>
            <w:r w:rsidRPr="00991F3E">
              <w:rPr>
                <w:rFonts w:ascii="Times New Roman" w:eastAsia="標楷體" w:hAnsi="Times New Roman"/>
              </w:rPr>
              <w:t xml:space="preserve">   </w:t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課程講義</w:t>
            </w:r>
            <w:r w:rsidRPr="00991F3E">
              <w:rPr>
                <w:rFonts w:ascii="Times New Roman" w:eastAsia="標楷體" w:hAnsi="Times New Roman"/>
              </w:rPr>
              <w:t xml:space="preserve">(Teaching Notes)      </w:t>
            </w:r>
          </w:p>
          <w:p w14:paraId="3C5F8E7C" w14:textId="408AE6D6" w:rsidR="00D56EF1" w:rsidRPr="00991F3E" w:rsidRDefault="00D56EF1" w:rsidP="006E3ACF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</w:rPr>
              <w:t>□</w:t>
            </w:r>
            <w:r w:rsidR="00ED7993">
              <w:rPr>
                <w:rFonts w:ascii="Times New Roman" w:eastAsia="標楷體" w:hAnsi="Times New Roman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自編教科書</w:t>
            </w:r>
            <w:r w:rsidRPr="00991F3E">
              <w:rPr>
                <w:rFonts w:ascii="Times New Roman" w:eastAsia="標楷體" w:hAnsi="Times New Roman"/>
              </w:rPr>
              <w:t>(self-made textbooks)   □</w:t>
            </w:r>
            <w:r w:rsidR="00ED7993">
              <w:rPr>
                <w:rFonts w:ascii="Times New Roman" w:eastAsia="標楷體" w:hAnsi="Times New Roman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教學程式</w:t>
            </w:r>
            <w:r w:rsidRPr="00991F3E">
              <w:rPr>
                <w:rFonts w:ascii="Times New Roman" w:eastAsia="標楷體" w:hAnsi="Times New Roman"/>
              </w:rPr>
              <w:t xml:space="preserve">(programming)           </w:t>
            </w:r>
          </w:p>
          <w:p w14:paraId="38EA0B08" w14:textId="328F488F" w:rsidR="00D56EF1" w:rsidRPr="00991F3E" w:rsidRDefault="00D56EF1" w:rsidP="00ED7993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</w:rPr>
              <w:t>□</w:t>
            </w:r>
            <w:r w:rsidR="00ED7993">
              <w:rPr>
                <w:rFonts w:ascii="Times New Roman" w:eastAsia="標楷體" w:hAnsi="Times New Roman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自製教學影片</w:t>
            </w:r>
            <w:r w:rsidRPr="00991F3E">
              <w:rPr>
                <w:rFonts w:ascii="Times New Roman" w:eastAsia="標楷體" w:hAnsi="Times New Roman"/>
              </w:rPr>
              <w:t xml:space="preserve">(self-made video)  </w:t>
            </w:r>
            <w:r>
              <w:rPr>
                <w:rFonts w:ascii="Times New Roman" w:eastAsia="標楷體" w:hAnsi="Times New Roman" w:hint="eastAsia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 xml:space="preserve"> □</w:t>
            </w:r>
            <w:r w:rsidRPr="00991F3E">
              <w:rPr>
                <w:rFonts w:ascii="Times New Roman" w:eastAsia="標楷體" w:hAnsi="Times New Roman"/>
              </w:rPr>
              <w:t>其他</w:t>
            </w:r>
            <w:r w:rsidRPr="00991F3E">
              <w:rPr>
                <w:rFonts w:ascii="Times New Roman" w:eastAsia="標楷體" w:hAnsi="Times New Roman"/>
              </w:rPr>
              <w:t>(Others)</w:t>
            </w:r>
          </w:p>
        </w:tc>
      </w:tr>
      <w:tr w:rsidR="00BF2ABD" w:rsidRPr="00B60C66" w14:paraId="48C41F23" w14:textId="77777777" w:rsidTr="002D6C8A">
        <w:tc>
          <w:tcPr>
            <w:tcW w:w="1100" w:type="pct"/>
          </w:tcPr>
          <w:p w14:paraId="2A75E14D" w14:textId="77777777" w:rsidR="00BF2ABD" w:rsidRPr="00B60C66" w:rsidRDefault="00BF2ABD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材</w:t>
            </w:r>
          </w:p>
          <w:p w14:paraId="0750FDE6" w14:textId="77777777" w:rsidR="00BF2ABD" w:rsidRPr="00B60C66" w:rsidRDefault="00BF2ABD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Teaching material</w:t>
            </w:r>
            <w:r w:rsidR="0018776D" w:rsidRPr="00B60C66">
              <w:rPr>
                <w:rFonts w:ascii="Times New Roman" w:eastAsia="標楷體" w:hAnsi="Times New Roman"/>
                <w:szCs w:val="24"/>
              </w:rPr>
              <w:t>s</w:t>
            </w:r>
          </w:p>
        </w:tc>
        <w:tc>
          <w:tcPr>
            <w:tcW w:w="3900" w:type="pct"/>
            <w:gridSpan w:val="8"/>
          </w:tcPr>
          <w:p w14:paraId="49291980" w14:textId="6F1FA519" w:rsidR="00C01F83" w:rsidRPr="00B60C66" w:rsidRDefault="009F5DA9" w:rsidP="002D6C8A">
            <w:pPr>
              <w:autoSpaceDE w:val="0"/>
              <w:autoSpaceDN w:val="0"/>
              <w:adjustRightInd w:val="0"/>
              <w:spacing w:line="240" w:lineRule="exact"/>
              <w:rPr>
                <w:rFonts w:ascii="Times New Roman" w:eastAsia="標楷體" w:hAnsi="Times New Roman"/>
                <w:kern w:val="0"/>
                <w:szCs w:val="24"/>
              </w:rPr>
            </w:pPr>
            <w:r w:rsidRPr="00934ACF">
              <w:rPr>
                <w:rFonts w:ascii="Times New Roman" w:eastAsia="標楷體" w:hAnsi="Times New Roman" w:hint="eastAsia"/>
                <w:kern w:val="0"/>
                <w:szCs w:val="24"/>
              </w:rPr>
              <w:t>教科書</w:t>
            </w:r>
            <w:r w:rsidR="002D6C8A" w:rsidRPr="00934ACF">
              <w:rPr>
                <w:rFonts w:ascii="Times New Roman" w:eastAsia="標楷體" w:hAnsi="Times New Roman" w:hint="eastAsia"/>
                <w:kern w:val="0"/>
                <w:szCs w:val="24"/>
              </w:rPr>
              <w:t>，講義</w:t>
            </w:r>
          </w:p>
        </w:tc>
      </w:tr>
      <w:tr w:rsidR="00BF2ABD" w:rsidRPr="00B60C66" w14:paraId="7B0CA4B2" w14:textId="77777777" w:rsidTr="002D6C8A">
        <w:trPr>
          <w:trHeight w:val="1041"/>
        </w:trPr>
        <w:tc>
          <w:tcPr>
            <w:tcW w:w="1100" w:type="pct"/>
          </w:tcPr>
          <w:p w14:paraId="0DB27496" w14:textId="77777777" w:rsidR="00BF2ABD" w:rsidRPr="00B60C66" w:rsidRDefault="0018776D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科書</w:t>
            </w:r>
            <w:r w:rsidR="00BF2ABD" w:rsidRPr="00B60C66">
              <w:rPr>
                <w:rFonts w:ascii="Times New Roman" w:eastAsia="標楷體" w:hAnsi="Times New Roman"/>
                <w:szCs w:val="24"/>
              </w:rPr>
              <w:t>/</w:t>
            </w:r>
            <w:r w:rsidR="00BF2ABD" w:rsidRPr="00B60C66">
              <w:rPr>
                <w:rFonts w:ascii="Times New Roman" w:eastAsia="標楷體" w:hAnsi="Times New Roman"/>
                <w:szCs w:val="24"/>
              </w:rPr>
              <w:t>參考書</w:t>
            </w:r>
          </w:p>
          <w:p w14:paraId="122F484E" w14:textId="77777777" w:rsidR="00BF2ABD" w:rsidRPr="00B60C66" w:rsidRDefault="0018776D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Textbooks/</w:t>
            </w:r>
            <w:r w:rsidR="00BF2ABD" w:rsidRPr="00B60C66">
              <w:rPr>
                <w:rFonts w:ascii="Times New Roman" w:eastAsia="標楷體" w:hAnsi="Times New Roman"/>
                <w:szCs w:val="24"/>
              </w:rPr>
              <w:t>Reference</w:t>
            </w:r>
          </w:p>
        </w:tc>
        <w:tc>
          <w:tcPr>
            <w:tcW w:w="3900" w:type="pct"/>
            <w:gridSpan w:val="8"/>
          </w:tcPr>
          <w:p w14:paraId="1CB9B6DD" w14:textId="77777777" w:rsidR="006C43F9" w:rsidRPr="00D62102" w:rsidRDefault="006C43F9" w:rsidP="00ED7993">
            <w:pPr>
              <w:pStyle w:val="a8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Chars="0" w:left="357" w:hanging="357"/>
              <w:rPr>
                <w:rFonts w:ascii="Times New Roman" w:eastAsia="標楷體" w:hAnsi="Times New Roman"/>
                <w:color w:val="000000" w:themeColor="text1"/>
                <w:spacing w:val="9"/>
                <w:kern w:val="0"/>
                <w:sz w:val="18"/>
                <w:szCs w:val="18"/>
              </w:rPr>
            </w:pPr>
            <w:r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江耕南：</w:t>
            </w:r>
            <w:r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財務資訊系統。第四版，</w:t>
            </w:r>
            <w:r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新陸書局</w:t>
            </w:r>
            <w:r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。</w:t>
            </w:r>
            <w:r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2014</w:t>
            </w:r>
            <w:r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。</w:t>
            </w:r>
          </w:p>
          <w:p w14:paraId="3AF59973" w14:textId="5DB15BA0" w:rsidR="006C43F9" w:rsidRPr="00D62102" w:rsidRDefault="006C43F9" w:rsidP="00ED7993">
            <w:pPr>
              <w:pStyle w:val="a8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Chars="0" w:left="357" w:hanging="357"/>
              <w:rPr>
                <w:rFonts w:ascii="標楷體" w:eastAsia="標楷體" w:hAnsi="標楷體"/>
                <w:szCs w:val="24"/>
              </w:rPr>
            </w:pPr>
            <w:r w:rsidRPr="00D62102">
              <w:rPr>
                <w:rFonts w:ascii="Times New Roman" w:eastAsia="標楷體" w:hAnsi="Times New Roman"/>
                <w:bCs/>
                <w:color w:val="000000" w:themeColor="text1"/>
                <w:spacing w:val="9"/>
                <w:szCs w:val="24"/>
              </w:rPr>
              <w:t>吳琮璠</w:t>
            </w:r>
            <w:r w:rsidRPr="00D62102">
              <w:rPr>
                <w:rFonts w:ascii="Times New Roman" w:eastAsia="標楷體" w:hAnsi="Times New Roman"/>
                <w:color w:val="000000" w:themeColor="text1"/>
                <w:spacing w:val="9"/>
                <w:szCs w:val="24"/>
              </w:rPr>
              <w:t>：</w:t>
            </w:r>
            <w:r w:rsidRPr="00D62102">
              <w:rPr>
                <w:rFonts w:ascii="Times New Roman" w:eastAsia="標楷體" w:hAnsi="Times New Roman"/>
                <w:bCs/>
                <w:color w:val="000000" w:themeColor="text1"/>
                <w:spacing w:val="9"/>
                <w:szCs w:val="24"/>
              </w:rPr>
              <w:t>會計財務資訊系統</w:t>
            </w:r>
            <w:r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。</w:t>
            </w:r>
            <w:r w:rsidRPr="00D62102">
              <w:rPr>
                <w:rFonts w:ascii="Times New Roman" w:eastAsia="標楷體" w:hAnsi="Times New Roman"/>
                <w:bCs/>
                <w:color w:val="000000" w:themeColor="text1"/>
                <w:spacing w:val="9"/>
                <w:szCs w:val="24"/>
              </w:rPr>
              <w:t>智勝</w:t>
            </w:r>
            <w:r w:rsidRPr="00D62102">
              <w:rPr>
                <w:rFonts w:ascii="Times New Roman" w:eastAsia="標楷體" w:hAnsi="Times New Roman"/>
                <w:bCs/>
                <w:color w:val="000000" w:themeColor="text1"/>
                <w:spacing w:val="9"/>
                <w:szCs w:val="24"/>
              </w:rPr>
              <w:t>文化</w:t>
            </w:r>
            <w:r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。</w:t>
            </w:r>
            <w:r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20</w:t>
            </w:r>
            <w:r w:rsidR="00D62102"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05</w:t>
            </w:r>
            <w:r w:rsidRPr="00D62102">
              <w:rPr>
                <w:rFonts w:ascii="Times New Roman" w:eastAsia="標楷體" w:hAnsi="Times New Roman"/>
                <w:color w:val="000000" w:themeColor="text1"/>
                <w:szCs w:val="24"/>
              </w:rPr>
              <w:t>。</w:t>
            </w:r>
          </w:p>
        </w:tc>
      </w:tr>
      <w:tr w:rsidR="00D56EF1" w:rsidRPr="00B60C66" w14:paraId="1630D45A" w14:textId="77777777" w:rsidTr="002D6C8A">
        <w:tc>
          <w:tcPr>
            <w:tcW w:w="1100" w:type="pct"/>
            <w:vMerge w:val="restart"/>
          </w:tcPr>
          <w:p w14:paraId="2F172B4A" w14:textId="77777777" w:rsidR="00D56EF1" w:rsidRPr="00B60C66" w:rsidRDefault="00D56EF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評量方式</w:t>
            </w:r>
            <w:r w:rsidRPr="00B60C66">
              <w:rPr>
                <w:rFonts w:ascii="Times New Roman" w:eastAsia="標楷體" w:hAnsi="Times New Roman"/>
                <w:szCs w:val="24"/>
              </w:rPr>
              <w:t>(</w:t>
            </w:r>
            <w:r w:rsidRPr="00B60C66">
              <w:rPr>
                <w:rFonts w:ascii="Times New Roman" w:eastAsia="標楷體" w:hAnsi="Times New Roman"/>
                <w:szCs w:val="24"/>
              </w:rPr>
              <w:t>請填百分比</w:t>
            </w:r>
            <w:r w:rsidRPr="00B60C66">
              <w:rPr>
                <w:rFonts w:ascii="Times New Roman" w:eastAsia="標楷體" w:hAnsi="Times New Roman"/>
                <w:szCs w:val="24"/>
              </w:rPr>
              <w:t>)</w:t>
            </w:r>
          </w:p>
          <w:p w14:paraId="26E47BA5" w14:textId="77777777" w:rsidR="00D56EF1" w:rsidRPr="00B60C66" w:rsidRDefault="00D56EF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 xml:space="preserve">Assessment </w:t>
            </w:r>
          </w:p>
        </w:tc>
        <w:tc>
          <w:tcPr>
            <w:tcW w:w="676" w:type="pct"/>
            <w:gridSpan w:val="2"/>
            <w:tcBorders>
              <w:right w:val="single" w:sz="4" w:space="0" w:color="auto"/>
            </w:tcBorders>
          </w:tcPr>
          <w:p w14:paraId="2668208A" w14:textId="30A15746" w:rsidR="00D56EF1" w:rsidRPr="00B60C66" w:rsidRDefault="00D56EF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課堂參與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 Participation</w:t>
            </w:r>
          </w:p>
        </w:tc>
        <w:tc>
          <w:tcPr>
            <w:tcW w:w="615" w:type="pct"/>
            <w:tcBorders>
              <w:left w:val="single" w:sz="4" w:space="0" w:color="auto"/>
              <w:right w:val="single" w:sz="4" w:space="0" w:color="auto"/>
            </w:tcBorders>
          </w:tcPr>
          <w:p w14:paraId="03B51F6F" w14:textId="1BDA7B78" w:rsidR="00D56EF1" w:rsidRPr="00B60C66" w:rsidRDefault="00D56EF1" w:rsidP="00D56EF1">
            <w:pPr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30%</w:t>
            </w:r>
          </w:p>
        </w:tc>
        <w:tc>
          <w:tcPr>
            <w:tcW w:w="1705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6839BDF" w14:textId="77401F67" w:rsidR="00D56EF1" w:rsidRPr="00B60C66" w:rsidRDefault="00D56EF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期中考</w:t>
            </w:r>
            <w:r w:rsidRPr="00991F3E">
              <w:rPr>
                <w:rFonts w:ascii="Times New Roman" w:eastAsia="標楷體" w:hAnsi="Times New Roman"/>
                <w:szCs w:val="24"/>
              </w:rPr>
              <w:t>Midterm</w:t>
            </w:r>
          </w:p>
        </w:tc>
        <w:tc>
          <w:tcPr>
            <w:tcW w:w="904" w:type="pct"/>
            <w:tcBorders>
              <w:left w:val="single" w:sz="4" w:space="0" w:color="auto"/>
            </w:tcBorders>
          </w:tcPr>
          <w:p w14:paraId="11FF9CD8" w14:textId="7C93ECB5" w:rsidR="00D56EF1" w:rsidRPr="00B60C66" w:rsidRDefault="002D6C8A" w:rsidP="00BB309C">
            <w:pPr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4</w:t>
            </w:r>
            <w:r w:rsidR="00D56EF1" w:rsidRPr="00991F3E">
              <w:rPr>
                <w:rFonts w:ascii="Times New Roman" w:eastAsia="標楷體" w:hAnsi="Times New Roman"/>
                <w:szCs w:val="24"/>
              </w:rPr>
              <w:t>0%%</w:t>
            </w:r>
          </w:p>
        </w:tc>
      </w:tr>
      <w:tr w:rsidR="00D56EF1" w:rsidRPr="00B60C66" w14:paraId="0D825F89" w14:textId="77777777" w:rsidTr="002D6C8A">
        <w:tc>
          <w:tcPr>
            <w:tcW w:w="1100" w:type="pct"/>
            <w:vMerge/>
          </w:tcPr>
          <w:p w14:paraId="40F05738" w14:textId="77777777" w:rsidR="00D56EF1" w:rsidRPr="00B60C66" w:rsidRDefault="00D56EF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676" w:type="pct"/>
            <w:gridSpan w:val="2"/>
            <w:tcBorders>
              <w:right w:val="single" w:sz="4" w:space="0" w:color="auto"/>
            </w:tcBorders>
          </w:tcPr>
          <w:p w14:paraId="5F4EE578" w14:textId="18BEE93D" w:rsidR="00D56EF1" w:rsidRPr="00B60C66" w:rsidRDefault="00D56EF1" w:rsidP="00BB309C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期末</w:t>
            </w:r>
            <w:r w:rsidR="00BB309C">
              <w:rPr>
                <w:rFonts w:ascii="Times New Roman" w:eastAsia="標楷體" w:hAnsi="Times New Roman" w:hint="eastAsia"/>
                <w:szCs w:val="24"/>
              </w:rPr>
              <w:t>報告</w:t>
            </w:r>
            <w:r w:rsidRPr="00991F3E">
              <w:rPr>
                <w:rFonts w:ascii="Times New Roman" w:eastAsia="標楷體" w:hAnsi="Times New Roman"/>
                <w:szCs w:val="24"/>
              </w:rPr>
              <w:t>Final</w:t>
            </w:r>
          </w:p>
        </w:tc>
        <w:tc>
          <w:tcPr>
            <w:tcW w:w="615" w:type="pct"/>
            <w:tcBorders>
              <w:left w:val="single" w:sz="4" w:space="0" w:color="auto"/>
              <w:right w:val="single" w:sz="4" w:space="0" w:color="auto"/>
            </w:tcBorders>
          </w:tcPr>
          <w:p w14:paraId="70C61C89" w14:textId="0871244D" w:rsidR="00D56EF1" w:rsidRPr="00B60C66" w:rsidRDefault="002D6C8A" w:rsidP="00D56EF1">
            <w:pPr>
              <w:wordWrap w:val="0"/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3</w:t>
            </w:r>
            <w:r w:rsidR="00D56EF1" w:rsidRPr="00991F3E">
              <w:rPr>
                <w:rFonts w:ascii="Times New Roman" w:eastAsia="標楷體" w:hAnsi="Times New Roman"/>
                <w:szCs w:val="24"/>
              </w:rPr>
              <w:t>0%</w:t>
            </w:r>
          </w:p>
        </w:tc>
        <w:tc>
          <w:tcPr>
            <w:tcW w:w="1705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B419BD7" w14:textId="4DC41432" w:rsidR="00D56EF1" w:rsidRPr="00B60C66" w:rsidRDefault="00D56EF1" w:rsidP="00D56EF1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04" w:type="pct"/>
            <w:tcBorders>
              <w:left w:val="single" w:sz="4" w:space="0" w:color="auto"/>
            </w:tcBorders>
          </w:tcPr>
          <w:p w14:paraId="1F0492D9" w14:textId="764797BB" w:rsidR="00D56EF1" w:rsidRPr="00B60C66" w:rsidRDefault="00D56EF1" w:rsidP="00D56EF1">
            <w:pPr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18776D" w:rsidRPr="00B60C66" w14:paraId="4130761F" w14:textId="77777777" w:rsidTr="002D6C8A">
        <w:tc>
          <w:tcPr>
            <w:tcW w:w="1100" w:type="pct"/>
          </w:tcPr>
          <w:p w14:paraId="73D76991" w14:textId="77777777" w:rsidR="0018776D" w:rsidRPr="00B60C66" w:rsidRDefault="0018776D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其他說明</w:t>
            </w:r>
          </w:p>
          <w:p w14:paraId="29F9CB20" w14:textId="77777777" w:rsidR="0018776D" w:rsidRPr="00B60C66" w:rsidRDefault="0018776D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 xml:space="preserve">Other description </w:t>
            </w:r>
          </w:p>
        </w:tc>
        <w:tc>
          <w:tcPr>
            <w:tcW w:w="3900" w:type="pct"/>
            <w:gridSpan w:val="8"/>
          </w:tcPr>
          <w:p w14:paraId="52166BC0" w14:textId="306CF327" w:rsidR="002C6806" w:rsidRPr="00934ACF" w:rsidRDefault="002C6806" w:rsidP="00934ACF">
            <w:pPr>
              <w:rPr>
                <w:rFonts w:ascii="標楷體" w:eastAsia="標楷體" w:hAnsi="標楷體"/>
                <w:szCs w:val="24"/>
              </w:rPr>
            </w:pPr>
          </w:p>
        </w:tc>
      </w:tr>
    </w:tbl>
    <w:p w14:paraId="619BC7E6" w14:textId="1CCCADFF" w:rsidR="00E60C55" w:rsidRPr="00B60C66" w:rsidRDefault="0096581E" w:rsidP="00DC0B93">
      <w:pPr>
        <w:rPr>
          <w:rFonts w:ascii="Times New Roman" w:eastAsia="標楷體" w:hAnsi="Times New Roman"/>
          <w:szCs w:val="24"/>
        </w:rPr>
      </w:pPr>
      <w:r w:rsidRPr="00B60C66">
        <w:rPr>
          <w:rFonts w:ascii="Times New Roman" w:eastAsia="標楷體" w:hAnsi="Times New Roman"/>
          <w:szCs w:val="24"/>
        </w:rPr>
        <w:t>*This syllabus is tentative and subject to change as needed</w:t>
      </w:r>
    </w:p>
    <w:p w14:paraId="7B6EFA1B" w14:textId="0EDF5EDC" w:rsidR="00E87906" w:rsidRPr="00B60C66" w:rsidRDefault="00D56EF1" w:rsidP="002D6C8A">
      <w:pPr>
        <w:widowControl/>
        <w:jc w:val="center"/>
        <w:rPr>
          <w:rFonts w:ascii="Times New Roman" w:eastAsia="標楷體" w:hAnsi="Times New Roman"/>
          <w:b/>
          <w:sz w:val="36"/>
          <w:szCs w:val="36"/>
        </w:rPr>
      </w:pPr>
      <w:r>
        <w:rPr>
          <w:rFonts w:ascii="Times New Roman" w:eastAsia="標楷體" w:hAnsi="Times New Roman"/>
          <w:b/>
          <w:sz w:val="36"/>
          <w:szCs w:val="36"/>
        </w:rPr>
        <w:br w:type="page"/>
      </w:r>
      <w:r w:rsidR="00E87906" w:rsidRPr="00B60C66">
        <w:rPr>
          <w:rFonts w:ascii="Times New Roman" w:eastAsia="標楷體" w:hAnsi="Times New Roman"/>
          <w:b/>
          <w:sz w:val="36"/>
          <w:szCs w:val="36"/>
        </w:rPr>
        <w:lastRenderedPageBreak/>
        <w:t>課程規劃表</w:t>
      </w:r>
      <w:r w:rsidR="00E87906" w:rsidRPr="00B60C66">
        <w:rPr>
          <w:rFonts w:ascii="Times New Roman" w:eastAsia="標楷體" w:hAnsi="Times New Roman"/>
          <w:b/>
          <w:sz w:val="36"/>
          <w:szCs w:val="36"/>
        </w:rPr>
        <w:t>Course Schedule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9"/>
        <w:gridCol w:w="988"/>
        <w:gridCol w:w="5767"/>
        <w:gridCol w:w="1523"/>
        <w:gridCol w:w="1531"/>
      </w:tblGrid>
      <w:tr w:rsidR="00E87906" w:rsidRPr="00565146" w14:paraId="03043F5B" w14:textId="77777777" w:rsidTr="002D6C8A">
        <w:trPr>
          <w:trHeight w:val="720"/>
        </w:trPr>
        <w:tc>
          <w:tcPr>
            <w:tcW w:w="394" w:type="pct"/>
            <w:vAlign w:val="center"/>
          </w:tcPr>
          <w:p w14:paraId="6B7DC5BB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週次</w:t>
            </w:r>
          </w:p>
          <w:p w14:paraId="531794BD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week</w:t>
            </w:r>
          </w:p>
        </w:tc>
        <w:tc>
          <w:tcPr>
            <w:tcW w:w="464" w:type="pct"/>
            <w:vAlign w:val="center"/>
          </w:tcPr>
          <w:p w14:paraId="4AB1EF9A" w14:textId="77777777" w:rsidR="00E87906" w:rsidRPr="00565146" w:rsidRDefault="00E87906" w:rsidP="0060762D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日期</w:t>
            </w:r>
          </w:p>
          <w:p w14:paraId="2741B1BA" w14:textId="77777777" w:rsidR="00E87906" w:rsidRPr="00565146" w:rsidRDefault="00E87906" w:rsidP="0060762D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Date</w:t>
            </w:r>
          </w:p>
        </w:tc>
        <w:tc>
          <w:tcPr>
            <w:tcW w:w="2708" w:type="pct"/>
            <w:vAlign w:val="center"/>
          </w:tcPr>
          <w:p w14:paraId="1E4BEAB0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內容</w:t>
            </w:r>
          </w:p>
          <w:p w14:paraId="61772BAA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Description</w:t>
            </w:r>
          </w:p>
        </w:tc>
        <w:tc>
          <w:tcPr>
            <w:tcW w:w="715" w:type="pct"/>
            <w:vAlign w:val="center"/>
          </w:tcPr>
          <w:p w14:paraId="33D30EC5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教材章節</w:t>
            </w:r>
          </w:p>
          <w:p w14:paraId="42EA78A1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Textbook</w:t>
            </w:r>
          </w:p>
        </w:tc>
        <w:tc>
          <w:tcPr>
            <w:tcW w:w="719" w:type="pct"/>
            <w:vAlign w:val="center"/>
          </w:tcPr>
          <w:p w14:paraId="382282E5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其他說明</w:t>
            </w:r>
          </w:p>
          <w:p w14:paraId="1F044CD5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Remark</w:t>
            </w:r>
          </w:p>
        </w:tc>
      </w:tr>
      <w:tr w:rsidR="00967B8F" w:rsidRPr="00565146" w14:paraId="4C36EF26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F2D78" w14:textId="77777777" w:rsidR="00967B8F" w:rsidRPr="00565146" w:rsidRDefault="00967B8F" w:rsidP="00967B8F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.</w:t>
            </w:r>
          </w:p>
        </w:tc>
        <w:tc>
          <w:tcPr>
            <w:tcW w:w="464" w:type="pct"/>
            <w:vAlign w:val="center"/>
          </w:tcPr>
          <w:p w14:paraId="5C804344" w14:textId="1C13208B" w:rsidR="00967B8F" w:rsidRPr="00565146" w:rsidRDefault="00967B8F" w:rsidP="00967B8F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/>
                <w:szCs w:val="24"/>
              </w:rPr>
              <w:t>/23</w:t>
            </w:r>
          </w:p>
        </w:tc>
        <w:tc>
          <w:tcPr>
            <w:tcW w:w="2708" w:type="pct"/>
            <w:vAlign w:val="center"/>
          </w:tcPr>
          <w:p w14:paraId="3FA15D0C" w14:textId="161D13CC" w:rsidR="00967B8F" w:rsidRPr="00AE5B7D" w:rsidRDefault="001E3AA6" w:rsidP="00967B8F">
            <w:pPr>
              <w:spacing w:line="0" w:lineRule="atLeast"/>
              <w:ind w:left="140" w:hangingChars="50" w:hanging="140"/>
              <w:rPr>
                <w:rFonts w:ascii="Times New Roman" w:eastAsia="標楷體" w:hAnsi="Times New Roman"/>
                <w:sz w:val="28"/>
                <w:szCs w:val="28"/>
              </w:rPr>
            </w:pPr>
            <w:r w:rsidRPr="00AE5B7D">
              <w:rPr>
                <w:rFonts w:ascii="Times New Roman" w:eastAsia="標楷體" w:hAnsi="Times New Roman"/>
                <w:sz w:val="28"/>
                <w:szCs w:val="28"/>
              </w:rPr>
              <w:t>課程簡介</w:t>
            </w:r>
          </w:p>
        </w:tc>
        <w:tc>
          <w:tcPr>
            <w:tcW w:w="715" w:type="pct"/>
            <w:vAlign w:val="center"/>
          </w:tcPr>
          <w:p w14:paraId="2C7B6AEE" w14:textId="43867FBD" w:rsidR="00967B8F" w:rsidRPr="00565146" w:rsidRDefault="00967B8F" w:rsidP="00967B8F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15C1F093" w14:textId="77777777" w:rsidR="00967B8F" w:rsidRPr="00565146" w:rsidRDefault="00967B8F" w:rsidP="00967B8F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E87906" w:rsidRPr="00565146" w14:paraId="7D23316D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16409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2.</w:t>
            </w:r>
          </w:p>
        </w:tc>
        <w:tc>
          <w:tcPr>
            <w:tcW w:w="464" w:type="pct"/>
            <w:vAlign w:val="center"/>
          </w:tcPr>
          <w:p w14:paraId="68E7A84D" w14:textId="48E487E0" w:rsidR="00E87906" w:rsidRPr="00565146" w:rsidRDefault="0060762D" w:rsidP="0060762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/2</w:t>
            </w:r>
          </w:p>
        </w:tc>
        <w:tc>
          <w:tcPr>
            <w:tcW w:w="2708" w:type="pct"/>
            <w:vAlign w:val="center"/>
          </w:tcPr>
          <w:p w14:paraId="1A3075B4" w14:textId="69214A7E" w:rsidR="00E87906" w:rsidRPr="00AE5B7D" w:rsidRDefault="001E3AA6" w:rsidP="00EE7344">
            <w:pPr>
              <w:widowControl/>
              <w:shd w:val="clear" w:color="auto" w:fill="FFFFFF"/>
              <w:spacing w:after="100" w:afterAutospacing="1" w:line="480" w:lineRule="atLeast"/>
              <w:rPr>
                <w:rFonts w:ascii="Times New Roman" w:eastAsia="標楷體" w:hAnsi="Times New Roman"/>
                <w:sz w:val="28"/>
                <w:szCs w:val="28"/>
              </w:rPr>
            </w:pPr>
            <w:r w:rsidRPr="001E3AA6">
              <w:rPr>
                <w:rFonts w:ascii="Times New Roman" w:eastAsia="標楷體" w:hAnsi="Times New Roman" w:hint="eastAsia"/>
                <w:sz w:val="28"/>
                <w:szCs w:val="28"/>
              </w:rPr>
              <w:t>會計財務資訊系統基本觀念</w:t>
            </w:r>
          </w:p>
        </w:tc>
        <w:tc>
          <w:tcPr>
            <w:tcW w:w="715" w:type="pct"/>
            <w:vAlign w:val="center"/>
          </w:tcPr>
          <w:p w14:paraId="50204B2A" w14:textId="27498B7F" w:rsidR="00E87906" w:rsidRPr="00565146" w:rsidRDefault="00E87906" w:rsidP="00FB6049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01F05CC2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E87906" w:rsidRPr="00565146" w14:paraId="75EE2E45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2C1038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3.</w:t>
            </w:r>
          </w:p>
        </w:tc>
        <w:tc>
          <w:tcPr>
            <w:tcW w:w="464" w:type="pct"/>
            <w:vAlign w:val="center"/>
          </w:tcPr>
          <w:p w14:paraId="17771B39" w14:textId="08DBDF6A" w:rsidR="00E87906" w:rsidRPr="00565146" w:rsidRDefault="0060762D" w:rsidP="0060762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/9</w:t>
            </w:r>
          </w:p>
        </w:tc>
        <w:tc>
          <w:tcPr>
            <w:tcW w:w="2708" w:type="pct"/>
            <w:vAlign w:val="center"/>
          </w:tcPr>
          <w:p w14:paraId="4F5C1C3E" w14:textId="31E48064" w:rsidR="00E87906" w:rsidRPr="008A06F1" w:rsidRDefault="008A06F1" w:rsidP="00AE5B7D">
            <w:pPr>
              <w:autoSpaceDE w:val="0"/>
              <w:autoSpaceDN w:val="0"/>
              <w:adjustRightInd w:val="0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8A06F1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公司財務</w:t>
            </w:r>
            <w:r w:rsidRPr="008A06F1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、投資理財</w:t>
            </w:r>
          </w:p>
        </w:tc>
        <w:tc>
          <w:tcPr>
            <w:tcW w:w="715" w:type="pct"/>
            <w:vAlign w:val="center"/>
          </w:tcPr>
          <w:p w14:paraId="1BB45BC1" w14:textId="4B793BD0" w:rsidR="00E87906" w:rsidRPr="00565146" w:rsidRDefault="00E87906" w:rsidP="00FB6049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7130BDCC" w14:textId="77777777" w:rsidR="00E87906" w:rsidRPr="0056514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77C45274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21450" w14:textId="77777777" w:rsidR="00AE5B7D" w:rsidRPr="00565146" w:rsidRDefault="00AE5B7D" w:rsidP="00AE5B7D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4.</w:t>
            </w:r>
          </w:p>
        </w:tc>
        <w:tc>
          <w:tcPr>
            <w:tcW w:w="464" w:type="pct"/>
            <w:vAlign w:val="center"/>
          </w:tcPr>
          <w:p w14:paraId="2C8215A8" w14:textId="689DC247" w:rsidR="00AE5B7D" w:rsidRPr="00565146" w:rsidRDefault="00AE5B7D" w:rsidP="00AE5B7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/16</w:t>
            </w:r>
          </w:p>
        </w:tc>
        <w:tc>
          <w:tcPr>
            <w:tcW w:w="2708" w:type="pct"/>
            <w:vAlign w:val="center"/>
          </w:tcPr>
          <w:p w14:paraId="1585AAA5" w14:textId="71E4E1C1" w:rsidR="00AE5B7D" w:rsidRPr="008A06F1" w:rsidRDefault="008A06F1" w:rsidP="008A06F1">
            <w:pPr>
              <w:spacing w:line="0" w:lineRule="atLeast"/>
              <w:rPr>
                <w:rFonts w:ascii="Times New Roman" w:eastAsia="標楷體" w:hAnsi="Times New Roman"/>
                <w:sz w:val="28"/>
                <w:szCs w:val="28"/>
              </w:rPr>
            </w:pPr>
            <w:r w:rsidRPr="008A06F1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金融市場、</w:t>
            </w:r>
            <w:r w:rsidRPr="008A06F1">
              <w:rPr>
                <w:rFonts w:ascii="標楷體" w:eastAsia="標楷體" w:hAnsi="標楷體" w:hint="eastAsia"/>
                <w:bCs/>
                <w:sz w:val="28"/>
                <w:szCs w:val="28"/>
              </w:rPr>
              <w:t>金融工具與創新</w:t>
            </w:r>
            <w:r w:rsidRPr="008A06F1">
              <w:rPr>
                <w:rFonts w:ascii="標楷體" w:eastAsia="標楷體" w:hAnsi="標楷體"/>
                <w:bCs/>
                <w:kern w:val="0"/>
                <w:sz w:val="28"/>
                <w:szCs w:val="28"/>
              </w:rPr>
              <w:t xml:space="preserve"> </w:t>
            </w:r>
          </w:p>
        </w:tc>
        <w:tc>
          <w:tcPr>
            <w:tcW w:w="715" w:type="pct"/>
            <w:vAlign w:val="center"/>
          </w:tcPr>
          <w:p w14:paraId="43F042E6" w14:textId="04F868A4" w:rsidR="00AE5B7D" w:rsidRPr="00565146" w:rsidRDefault="00AE5B7D" w:rsidP="00AE5B7D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73434BEA" w14:textId="77777777" w:rsidR="00AE5B7D" w:rsidRPr="00565146" w:rsidRDefault="00AE5B7D" w:rsidP="00AE5B7D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4EAE67E4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C357C" w14:textId="77777777" w:rsidR="00AE5B7D" w:rsidRPr="00565146" w:rsidRDefault="00AE5B7D" w:rsidP="00AE5B7D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5.</w:t>
            </w:r>
          </w:p>
        </w:tc>
        <w:tc>
          <w:tcPr>
            <w:tcW w:w="464" w:type="pct"/>
            <w:vAlign w:val="center"/>
          </w:tcPr>
          <w:p w14:paraId="20BCADF1" w14:textId="6E4B48A8" w:rsidR="00AE5B7D" w:rsidRPr="00565146" w:rsidRDefault="00AE5B7D" w:rsidP="00AE5B7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/23</w:t>
            </w:r>
          </w:p>
        </w:tc>
        <w:tc>
          <w:tcPr>
            <w:tcW w:w="2708" w:type="pct"/>
            <w:vAlign w:val="center"/>
          </w:tcPr>
          <w:p w14:paraId="0169AC81" w14:textId="3874BF8A" w:rsidR="00AE5B7D" w:rsidRPr="00AE5B7D" w:rsidRDefault="008A06F1" w:rsidP="00AE5B7D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 w:rsidRPr="001E3AA6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系統建置與導入</w:t>
            </w:r>
          </w:p>
        </w:tc>
        <w:tc>
          <w:tcPr>
            <w:tcW w:w="715" w:type="pct"/>
            <w:vAlign w:val="center"/>
          </w:tcPr>
          <w:p w14:paraId="4E0B7BF2" w14:textId="48D31965" w:rsidR="00AE5B7D" w:rsidRPr="00565146" w:rsidRDefault="00AE5B7D" w:rsidP="00AE5B7D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299EDDC4" w14:textId="77777777" w:rsidR="00AE5B7D" w:rsidRPr="00565146" w:rsidRDefault="00AE5B7D" w:rsidP="00AE5B7D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2CF3B56A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47ECE" w14:textId="77777777" w:rsidR="00AE5B7D" w:rsidRPr="00565146" w:rsidRDefault="00AE5B7D" w:rsidP="00AE5B7D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6.</w:t>
            </w:r>
          </w:p>
        </w:tc>
        <w:tc>
          <w:tcPr>
            <w:tcW w:w="464" w:type="pct"/>
            <w:vAlign w:val="center"/>
          </w:tcPr>
          <w:p w14:paraId="5A116AAB" w14:textId="54E4DCF8" w:rsidR="00AE5B7D" w:rsidRPr="00565146" w:rsidRDefault="00AE5B7D" w:rsidP="00AE5B7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/31</w:t>
            </w:r>
          </w:p>
        </w:tc>
        <w:tc>
          <w:tcPr>
            <w:tcW w:w="2708" w:type="pct"/>
            <w:vAlign w:val="center"/>
          </w:tcPr>
          <w:p w14:paraId="6936070C" w14:textId="3A798946" w:rsidR="00AE5B7D" w:rsidRPr="00AE5B7D" w:rsidRDefault="001560DB" w:rsidP="00036307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 w:rsidRPr="001560DB">
              <w:rPr>
                <w:rFonts w:ascii="標楷體" w:eastAsia="標楷體" w:hAnsi="標楷體" w:hint="eastAsia"/>
                <w:sz w:val="28"/>
                <w:szCs w:val="28"/>
              </w:rPr>
              <w:t>電腦化財務資訊系統在提升財務報告品質與組織績效中的角色</w:t>
            </w:r>
          </w:p>
        </w:tc>
        <w:tc>
          <w:tcPr>
            <w:tcW w:w="715" w:type="pct"/>
            <w:vAlign w:val="center"/>
          </w:tcPr>
          <w:p w14:paraId="58B94AE6" w14:textId="65820BE9" w:rsidR="00AE5B7D" w:rsidRPr="00565146" w:rsidRDefault="00AE5B7D" w:rsidP="00AE5B7D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577B36D7" w14:textId="77777777" w:rsidR="00AE5B7D" w:rsidRPr="00565146" w:rsidRDefault="00AE5B7D" w:rsidP="00AE5B7D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E5B7D" w:rsidRPr="00565146" w14:paraId="567F0C0B" w14:textId="77777777" w:rsidTr="00DC1263">
        <w:trPr>
          <w:trHeight w:val="61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37F26" w14:textId="77777777" w:rsidR="00AE5B7D" w:rsidRPr="00565146" w:rsidRDefault="00AE5B7D" w:rsidP="00AE5B7D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7.</w:t>
            </w:r>
          </w:p>
        </w:tc>
        <w:tc>
          <w:tcPr>
            <w:tcW w:w="464" w:type="pct"/>
            <w:vAlign w:val="center"/>
          </w:tcPr>
          <w:p w14:paraId="7BB18DE6" w14:textId="0501B77A" w:rsidR="00AE5B7D" w:rsidRPr="00565146" w:rsidRDefault="00AE5B7D" w:rsidP="00AE5B7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/>
                <w:szCs w:val="24"/>
              </w:rPr>
              <w:t>/6</w:t>
            </w:r>
          </w:p>
        </w:tc>
        <w:tc>
          <w:tcPr>
            <w:tcW w:w="2708" w:type="pct"/>
            <w:vAlign w:val="center"/>
          </w:tcPr>
          <w:p w14:paraId="659D9A20" w14:textId="2656D30A" w:rsidR="00AE5B7D" w:rsidRPr="00AE5B7D" w:rsidRDefault="00AE5B7D" w:rsidP="00AE5B7D">
            <w:pPr>
              <w:spacing w:line="0" w:lineRule="atLeast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AE5B7D">
              <w:rPr>
                <w:rFonts w:ascii="Times New Roman" w:eastAsia="標楷體" w:hAnsi="Times New Roman"/>
                <w:b/>
                <w:color w:val="FF0000"/>
                <w:sz w:val="28"/>
                <w:szCs w:val="28"/>
              </w:rPr>
              <w:t>民族掃墓節補假（依行政院公告）</w:t>
            </w:r>
            <w:r w:rsidRPr="00AE5B7D">
              <w:rPr>
                <w:rFonts w:ascii="Times New Roman" w:eastAsia="標楷體" w:hAnsi="Times New Roman"/>
                <w:b/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715" w:type="pct"/>
            <w:vAlign w:val="center"/>
          </w:tcPr>
          <w:p w14:paraId="6A2EBB47" w14:textId="5600B486" w:rsidR="00AE5B7D" w:rsidRPr="00565146" w:rsidRDefault="00AE5B7D" w:rsidP="00AE5B7D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1DD38416" w14:textId="77777777" w:rsidR="00AE5B7D" w:rsidRPr="00565146" w:rsidRDefault="00AE5B7D" w:rsidP="00AE5B7D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13F881A1" w14:textId="77777777" w:rsidTr="00DC1263">
        <w:trPr>
          <w:trHeight w:val="556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DE9D8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8.</w:t>
            </w:r>
          </w:p>
        </w:tc>
        <w:tc>
          <w:tcPr>
            <w:tcW w:w="464" w:type="pct"/>
            <w:vAlign w:val="center"/>
          </w:tcPr>
          <w:p w14:paraId="4200FA3B" w14:textId="1A08FEA1" w:rsidR="008A06F1" w:rsidRPr="00565146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/>
                <w:szCs w:val="24"/>
              </w:rPr>
              <w:t>/13</w:t>
            </w:r>
          </w:p>
        </w:tc>
        <w:tc>
          <w:tcPr>
            <w:tcW w:w="2708" w:type="pct"/>
            <w:vAlign w:val="center"/>
          </w:tcPr>
          <w:p w14:paraId="3A8C7F74" w14:textId="23923149" w:rsidR="008A06F1" w:rsidRPr="00AE5B7D" w:rsidRDefault="00036307" w:rsidP="008A06F1">
            <w:pPr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9913A6">
              <w:rPr>
                <w:rFonts w:ascii="標楷體" w:eastAsia="標楷體" w:hAnsi="標楷體" w:hint="eastAsia"/>
                <w:sz w:val="28"/>
                <w:szCs w:val="28"/>
              </w:rPr>
              <w:t>整體安全與存取控制設計</w:t>
            </w:r>
          </w:p>
        </w:tc>
        <w:tc>
          <w:tcPr>
            <w:tcW w:w="715" w:type="pct"/>
            <w:vAlign w:val="center"/>
          </w:tcPr>
          <w:p w14:paraId="3B024CB3" w14:textId="490FC9C7" w:rsidR="008A06F1" w:rsidRPr="00565146" w:rsidRDefault="008A06F1" w:rsidP="008A06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62453469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3C64419C" w14:textId="77777777" w:rsidTr="00DC1263">
        <w:trPr>
          <w:trHeight w:val="552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1BD07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9.</w:t>
            </w:r>
          </w:p>
        </w:tc>
        <w:tc>
          <w:tcPr>
            <w:tcW w:w="464" w:type="pct"/>
            <w:vAlign w:val="center"/>
          </w:tcPr>
          <w:p w14:paraId="550D9094" w14:textId="74FB833F" w:rsidR="008A06F1" w:rsidRPr="005044AF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b/>
                <w:color w:val="FF0000"/>
                <w:szCs w:val="24"/>
              </w:rPr>
            </w:pPr>
            <w:r w:rsidRPr="005044AF">
              <w:rPr>
                <w:rFonts w:ascii="Times New Roman" w:eastAsia="標楷體" w:hAnsi="Times New Roman" w:hint="eastAsia"/>
                <w:b/>
                <w:color w:val="FF0000"/>
                <w:szCs w:val="24"/>
              </w:rPr>
              <w:t>4</w:t>
            </w:r>
            <w:r w:rsidRPr="005044AF">
              <w:rPr>
                <w:rFonts w:ascii="Times New Roman" w:eastAsia="標楷體" w:hAnsi="Times New Roman"/>
                <w:b/>
                <w:color w:val="FF0000"/>
                <w:szCs w:val="24"/>
              </w:rPr>
              <w:t>/20</w:t>
            </w:r>
          </w:p>
        </w:tc>
        <w:tc>
          <w:tcPr>
            <w:tcW w:w="2708" w:type="pct"/>
            <w:vAlign w:val="center"/>
          </w:tcPr>
          <w:p w14:paraId="04707235" w14:textId="09D5DFA7" w:rsidR="008A06F1" w:rsidRPr="00AE5B7D" w:rsidRDefault="008A06F1" w:rsidP="008A06F1">
            <w:pPr>
              <w:spacing w:line="0" w:lineRule="atLeast"/>
              <w:rPr>
                <w:rFonts w:ascii="標楷體" w:eastAsia="標楷體" w:hAnsi="標楷體"/>
                <w:b/>
                <w:color w:val="000000" w:themeColor="text1"/>
                <w:sz w:val="28"/>
                <w:szCs w:val="28"/>
              </w:rPr>
            </w:pPr>
            <w:r w:rsidRPr="00AE5B7D">
              <w:rPr>
                <w:rFonts w:ascii="標楷體" w:eastAsia="標楷體" w:hAnsi="標楷體"/>
                <w:b/>
                <w:color w:val="FF0000"/>
                <w:sz w:val="28"/>
                <w:szCs w:val="28"/>
              </w:rPr>
              <w:t>期中考</w:t>
            </w:r>
          </w:p>
        </w:tc>
        <w:tc>
          <w:tcPr>
            <w:tcW w:w="715" w:type="pct"/>
            <w:vAlign w:val="center"/>
          </w:tcPr>
          <w:p w14:paraId="68DA1911" w14:textId="6A8A2960" w:rsidR="008A06F1" w:rsidRPr="00565146" w:rsidRDefault="008A06F1" w:rsidP="008A06F1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12009BC3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44FF0055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5D93B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0.</w:t>
            </w:r>
          </w:p>
        </w:tc>
        <w:tc>
          <w:tcPr>
            <w:tcW w:w="464" w:type="pct"/>
            <w:vAlign w:val="center"/>
          </w:tcPr>
          <w:p w14:paraId="45DBAB4A" w14:textId="71F67A0C" w:rsidR="008A06F1" w:rsidRPr="00565146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/>
                <w:szCs w:val="24"/>
              </w:rPr>
              <w:t>/27</w:t>
            </w:r>
          </w:p>
        </w:tc>
        <w:tc>
          <w:tcPr>
            <w:tcW w:w="2708" w:type="pct"/>
            <w:vAlign w:val="center"/>
          </w:tcPr>
          <w:p w14:paraId="1746FD4B" w14:textId="51F2ABB9" w:rsidR="008A06F1" w:rsidRPr="00036307" w:rsidRDefault="00036307" w:rsidP="008A06F1">
            <w:pPr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036307">
              <w:rPr>
                <w:rFonts w:ascii="標楷體" w:eastAsia="標楷體" w:hAnsi="標楷體" w:hint="eastAsia"/>
                <w:sz w:val="28"/>
                <w:szCs w:val="28"/>
              </w:rPr>
              <w:t>網路會計財務服務與新興科技</w:t>
            </w:r>
          </w:p>
        </w:tc>
        <w:tc>
          <w:tcPr>
            <w:tcW w:w="715" w:type="pct"/>
            <w:vAlign w:val="center"/>
          </w:tcPr>
          <w:p w14:paraId="196FDDB2" w14:textId="7DBCB2DA" w:rsidR="008A06F1" w:rsidRPr="00565146" w:rsidRDefault="008A06F1" w:rsidP="008A06F1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7398B906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016FE2E0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C9F1D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1.</w:t>
            </w:r>
          </w:p>
        </w:tc>
        <w:tc>
          <w:tcPr>
            <w:tcW w:w="464" w:type="pct"/>
            <w:vAlign w:val="center"/>
          </w:tcPr>
          <w:p w14:paraId="3030D408" w14:textId="00323BDB" w:rsidR="008A06F1" w:rsidRPr="00565146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5</w:t>
            </w:r>
            <w:r>
              <w:rPr>
                <w:rFonts w:ascii="Times New Roman" w:eastAsia="標楷體" w:hAnsi="Times New Roman"/>
                <w:szCs w:val="24"/>
              </w:rPr>
              <w:t>/4</w:t>
            </w:r>
          </w:p>
        </w:tc>
        <w:tc>
          <w:tcPr>
            <w:tcW w:w="2708" w:type="pct"/>
            <w:vAlign w:val="center"/>
          </w:tcPr>
          <w:p w14:paraId="5C430F18" w14:textId="16EBC09D" w:rsidR="008A06F1" w:rsidRPr="00036307" w:rsidRDefault="00036307" w:rsidP="008A06F1">
            <w:pPr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036307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運用E</w:t>
            </w:r>
            <w:r w:rsidRPr="00036307"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  <w:t>xcell</w:t>
            </w:r>
            <w:r w:rsidRPr="00036307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建檔、分析資料</w:t>
            </w:r>
          </w:p>
        </w:tc>
        <w:tc>
          <w:tcPr>
            <w:tcW w:w="715" w:type="pct"/>
            <w:vAlign w:val="center"/>
          </w:tcPr>
          <w:p w14:paraId="13A703E8" w14:textId="4B26540C" w:rsidR="008A06F1" w:rsidRPr="00565146" w:rsidRDefault="008A06F1" w:rsidP="008A06F1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094D9C3F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3EFF265F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5F5184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2.</w:t>
            </w:r>
          </w:p>
        </w:tc>
        <w:tc>
          <w:tcPr>
            <w:tcW w:w="464" w:type="pct"/>
            <w:vAlign w:val="center"/>
          </w:tcPr>
          <w:p w14:paraId="2FC6F9E4" w14:textId="1DA22F8A" w:rsidR="008A06F1" w:rsidRPr="00565146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C44CC0">
              <w:rPr>
                <w:rFonts w:ascii="Times New Roman" w:eastAsia="標楷體" w:hAnsi="Times New Roman" w:hint="eastAsia"/>
                <w:szCs w:val="24"/>
              </w:rPr>
              <w:t>5</w:t>
            </w:r>
            <w:r w:rsidRPr="00C44CC0">
              <w:rPr>
                <w:rFonts w:ascii="Times New Roman" w:eastAsia="標楷體" w:hAnsi="Times New Roman"/>
                <w:szCs w:val="24"/>
              </w:rPr>
              <w:t>/</w:t>
            </w:r>
            <w:r>
              <w:rPr>
                <w:rFonts w:ascii="Times New Roman" w:eastAsia="標楷體" w:hAnsi="Times New Roman"/>
                <w:szCs w:val="24"/>
              </w:rPr>
              <w:t>11</w:t>
            </w:r>
          </w:p>
        </w:tc>
        <w:tc>
          <w:tcPr>
            <w:tcW w:w="2708" w:type="pct"/>
            <w:vAlign w:val="center"/>
          </w:tcPr>
          <w:p w14:paraId="7F6D62F6" w14:textId="2AFBD34B" w:rsidR="008A06F1" w:rsidRPr="00036307" w:rsidRDefault="00036307" w:rsidP="008A06F1">
            <w:pPr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036307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系統內部控制設計</w:t>
            </w:r>
          </w:p>
        </w:tc>
        <w:tc>
          <w:tcPr>
            <w:tcW w:w="715" w:type="pct"/>
            <w:vAlign w:val="center"/>
          </w:tcPr>
          <w:p w14:paraId="227A6DFB" w14:textId="18733E22" w:rsidR="008A06F1" w:rsidRPr="00565146" w:rsidRDefault="008A06F1" w:rsidP="008A06F1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4DD9FE57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4E51EE0C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FF163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3.</w:t>
            </w:r>
          </w:p>
        </w:tc>
        <w:tc>
          <w:tcPr>
            <w:tcW w:w="464" w:type="pct"/>
            <w:vAlign w:val="center"/>
          </w:tcPr>
          <w:p w14:paraId="2A8C4BDE" w14:textId="566A1E3E" w:rsidR="008A06F1" w:rsidRPr="00565146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C44CC0">
              <w:rPr>
                <w:rFonts w:ascii="Times New Roman" w:eastAsia="標楷體" w:hAnsi="Times New Roman" w:hint="eastAsia"/>
                <w:szCs w:val="24"/>
              </w:rPr>
              <w:t>5</w:t>
            </w:r>
            <w:r w:rsidRPr="00C44CC0">
              <w:rPr>
                <w:rFonts w:ascii="Times New Roman" w:eastAsia="標楷體" w:hAnsi="Times New Roman"/>
                <w:szCs w:val="24"/>
              </w:rPr>
              <w:t>/</w:t>
            </w:r>
            <w:r>
              <w:rPr>
                <w:rFonts w:ascii="Times New Roman" w:eastAsia="標楷體" w:hAnsi="Times New Roman"/>
                <w:szCs w:val="24"/>
              </w:rPr>
              <w:t>18</w:t>
            </w:r>
          </w:p>
        </w:tc>
        <w:tc>
          <w:tcPr>
            <w:tcW w:w="2708" w:type="pct"/>
            <w:vAlign w:val="center"/>
          </w:tcPr>
          <w:p w14:paraId="63474283" w14:textId="6DC22F51" w:rsidR="008A06F1" w:rsidRPr="00036307" w:rsidRDefault="00036307" w:rsidP="008A06F1">
            <w:pPr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036307"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  <w:t>ERP</w:t>
            </w:r>
            <w:r w:rsidRPr="00036307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系統導入與系統平台選擇</w:t>
            </w:r>
          </w:p>
        </w:tc>
        <w:tc>
          <w:tcPr>
            <w:tcW w:w="715" w:type="pct"/>
            <w:vAlign w:val="center"/>
          </w:tcPr>
          <w:p w14:paraId="3FCF84A4" w14:textId="182355CD" w:rsidR="008A06F1" w:rsidRPr="00565146" w:rsidRDefault="008A06F1" w:rsidP="008A06F1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17205462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1180A791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60FE9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4.</w:t>
            </w:r>
          </w:p>
        </w:tc>
        <w:tc>
          <w:tcPr>
            <w:tcW w:w="464" w:type="pct"/>
            <w:vAlign w:val="center"/>
          </w:tcPr>
          <w:p w14:paraId="273D3769" w14:textId="0B0CD0AD" w:rsidR="008A06F1" w:rsidRPr="00565146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C44CC0">
              <w:rPr>
                <w:rFonts w:ascii="Times New Roman" w:eastAsia="標楷體" w:hAnsi="Times New Roman" w:hint="eastAsia"/>
                <w:szCs w:val="24"/>
              </w:rPr>
              <w:t>5</w:t>
            </w:r>
            <w:r w:rsidRPr="00C44CC0">
              <w:rPr>
                <w:rFonts w:ascii="Times New Roman" w:eastAsia="標楷體" w:hAnsi="Times New Roman"/>
                <w:szCs w:val="24"/>
              </w:rPr>
              <w:t>/</w:t>
            </w:r>
            <w:r>
              <w:rPr>
                <w:rFonts w:ascii="Times New Roman" w:eastAsia="標楷體" w:hAnsi="Times New Roman"/>
                <w:szCs w:val="24"/>
              </w:rPr>
              <w:t>25</w:t>
            </w:r>
          </w:p>
        </w:tc>
        <w:tc>
          <w:tcPr>
            <w:tcW w:w="2708" w:type="pct"/>
            <w:vAlign w:val="center"/>
          </w:tcPr>
          <w:p w14:paraId="728381D8" w14:textId="2F3E894C" w:rsidR="008A06F1" w:rsidRPr="00036307" w:rsidRDefault="00036307" w:rsidP="008A06F1">
            <w:pPr>
              <w:spacing w:line="0" w:lineRule="atLeast"/>
              <w:rPr>
                <w:rFonts w:ascii="Times New Roman" w:eastAsia="標楷體" w:hAnsi="Times New Roman"/>
                <w:sz w:val="28"/>
                <w:szCs w:val="28"/>
              </w:rPr>
            </w:pPr>
            <w:r w:rsidRPr="00036307">
              <w:rPr>
                <w:rFonts w:ascii="Times New Roman" w:eastAsia="標楷體" w:hAnsi="Times New Roman" w:hint="eastAsia"/>
                <w:sz w:val="28"/>
                <w:szCs w:val="28"/>
              </w:rPr>
              <w:t>財務循環企業程序與資訊需求</w:t>
            </w:r>
          </w:p>
        </w:tc>
        <w:tc>
          <w:tcPr>
            <w:tcW w:w="715" w:type="pct"/>
            <w:vAlign w:val="center"/>
          </w:tcPr>
          <w:p w14:paraId="3A193F58" w14:textId="1E9F5CD6" w:rsidR="008A06F1" w:rsidRPr="00565146" w:rsidRDefault="008A06F1" w:rsidP="008A06F1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759FE0D1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0FA2ED95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9200C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5.</w:t>
            </w:r>
          </w:p>
        </w:tc>
        <w:tc>
          <w:tcPr>
            <w:tcW w:w="464" w:type="pct"/>
            <w:vAlign w:val="center"/>
          </w:tcPr>
          <w:p w14:paraId="663F32F1" w14:textId="5430B7A2" w:rsidR="008A06F1" w:rsidRPr="00565146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/>
                <w:szCs w:val="24"/>
              </w:rPr>
              <w:t>/1</w:t>
            </w:r>
          </w:p>
        </w:tc>
        <w:tc>
          <w:tcPr>
            <w:tcW w:w="2708" w:type="pct"/>
            <w:vAlign w:val="center"/>
          </w:tcPr>
          <w:p w14:paraId="21922570" w14:textId="3AB823E8" w:rsidR="008A06F1" w:rsidRPr="00036307" w:rsidRDefault="00036307" w:rsidP="008A06F1">
            <w:pPr>
              <w:spacing w:line="0" w:lineRule="atLeast"/>
              <w:rPr>
                <w:rFonts w:ascii="Times New Roman" w:eastAsia="標楷體" w:hAnsi="Times New Roman"/>
                <w:sz w:val="28"/>
                <w:szCs w:val="28"/>
              </w:rPr>
            </w:pPr>
            <w:r w:rsidRPr="00036307">
              <w:rPr>
                <w:rFonts w:ascii="Times New Roman" w:eastAsia="標楷體" w:hAnsi="Times New Roman" w:hint="eastAsia"/>
                <w:sz w:val="28"/>
                <w:szCs w:val="28"/>
              </w:rPr>
              <w:t>生產庫存薪工財產循環企業程序與資訊需求</w:t>
            </w:r>
          </w:p>
        </w:tc>
        <w:tc>
          <w:tcPr>
            <w:tcW w:w="715" w:type="pct"/>
            <w:vAlign w:val="center"/>
          </w:tcPr>
          <w:p w14:paraId="7EB30403" w14:textId="5DCEC143" w:rsidR="008A06F1" w:rsidRPr="00565146" w:rsidRDefault="008A06F1" w:rsidP="008A06F1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34ADEE7C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23563489" w14:textId="77777777" w:rsidTr="00DC1263">
        <w:trPr>
          <w:trHeight w:val="72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811B22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6.</w:t>
            </w:r>
          </w:p>
        </w:tc>
        <w:tc>
          <w:tcPr>
            <w:tcW w:w="464" w:type="pct"/>
            <w:vAlign w:val="center"/>
          </w:tcPr>
          <w:p w14:paraId="0BFAD56D" w14:textId="557F163F" w:rsidR="008A06F1" w:rsidRPr="00565146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/>
                <w:szCs w:val="24"/>
              </w:rPr>
              <w:t>/8</w:t>
            </w:r>
          </w:p>
        </w:tc>
        <w:tc>
          <w:tcPr>
            <w:tcW w:w="2708" w:type="pct"/>
            <w:vAlign w:val="center"/>
          </w:tcPr>
          <w:p w14:paraId="30DA63A1" w14:textId="6E7CDF85" w:rsidR="008A06F1" w:rsidRPr="00036307" w:rsidRDefault="00036307" w:rsidP="008A06F1">
            <w:pPr>
              <w:spacing w:line="0" w:lineRule="atLeast"/>
              <w:rPr>
                <w:rFonts w:ascii="Times New Roman" w:eastAsia="標楷體" w:hAnsi="Times New Roman"/>
                <w:sz w:val="28"/>
                <w:szCs w:val="28"/>
              </w:rPr>
            </w:pPr>
            <w:r w:rsidRPr="00036307">
              <w:rPr>
                <w:rFonts w:ascii="Times New Roman" w:eastAsia="標楷體" w:hAnsi="Times New Roman" w:hint="eastAsia"/>
                <w:sz w:val="28"/>
                <w:szCs w:val="28"/>
              </w:rPr>
              <w:t>營業收入循環企業程序與資訊需求</w:t>
            </w:r>
          </w:p>
        </w:tc>
        <w:tc>
          <w:tcPr>
            <w:tcW w:w="715" w:type="pct"/>
            <w:vAlign w:val="center"/>
          </w:tcPr>
          <w:p w14:paraId="452CF7B2" w14:textId="12AC2372" w:rsidR="008A06F1" w:rsidRPr="00565146" w:rsidRDefault="008A06F1" w:rsidP="008A06F1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69274A31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03F9B712" w14:textId="77777777" w:rsidTr="00DC1263">
        <w:trPr>
          <w:trHeight w:val="492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2A337A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7.</w:t>
            </w:r>
          </w:p>
        </w:tc>
        <w:tc>
          <w:tcPr>
            <w:tcW w:w="464" w:type="pct"/>
            <w:vAlign w:val="center"/>
          </w:tcPr>
          <w:p w14:paraId="1705A2A5" w14:textId="33FDBDBE" w:rsidR="008A06F1" w:rsidRPr="00565146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/>
                <w:szCs w:val="24"/>
              </w:rPr>
              <w:t>/15</w:t>
            </w:r>
          </w:p>
        </w:tc>
        <w:tc>
          <w:tcPr>
            <w:tcW w:w="2708" w:type="pct"/>
            <w:vAlign w:val="center"/>
          </w:tcPr>
          <w:p w14:paraId="4E3D46D1" w14:textId="773EDD68" w:rsidR="008A06F1" w:rsidRPr="00036307" w:rsidRDefault="008A06F1" w:rsidP="008A06F1">
            <w:pPr>
              <w:spacing w:line="0" w:lineRule="atLeast"/>
              <w:rPr>
                <w:rFonts w:ascii="Times New Roman" w:eastAsia="標楷體" w:hAnsi="Times New Roman"/>
                <w:sz w:val="28"/>
                <w:szCs w:val="28"/>
              </w:rPr>
            </w:pPr>
            <w:r w:rsidRPr="00036307">
              <w:rPr>
                <w:rFonts w:ascii="標楷體" w:eastAsia="標楷體" w:hAnsi="標楷體"/>
                <w:b/>
                <w:color w:val="FF0000"/>
                <w:sz w:val="28"/>
                <w:szCs w:val="28"/>
              </w:rPr>
              <w:t>期</w:t>
            </w:r>
            <w:r w:rsidRPr="00036307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末報告</w:t>
            </w:r>
          </w:p>
        </w:tc>
        <w:tc>
          <w:tcPr>
            <w:tcW w:w="715" w:type="pct"/>
            <w:vAlign w:val="center"/>
          </w:tcPr>
          <w:p w14:paraId="1FD2A694" w14:textId="77777777" w:rsidR="008A06F1" w:rsidRPr="00565146" w:rsidRDefault="008A06F1" w:rsidP="008A06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6F4D4FC2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06F1" w:rsidRPr="00565146" w14:paraId="1A6C581F" w14:textId="77777777" w:rsidTr="00DC1263">
        <w:trPr>
          <w:trHeight w:val="602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0EF1B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565146">
              <w:rPr>
                <w:rFonts w:ascii="Times New Roman" w:eastAsia="標楷體" w:hAnsi="Times New Roman"/>
                <w:b/>
                <w:szCs w:val="24"/>
              </w:rPr>
              <w:t>18.</w:t>
            </w:r>
          </w:p>
        </w:tc>
        <w:tc>
          <w:tcPr>
            <w:tcW w:w="464" w:type="pct"/>
            <w:vAlign w:val="center"/>
          </w:tcPr>
          <w:p w14:paraId="3F118FD0" w14:textId="1F2CF045" w:rsidR="008A06F1" w:rsidRPr="00565146" w:rsidRDefault="008A06F1" w:rsidP="008A06F1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/>
                <w:szCs w:val="24"/>
              </w:rPr>
              <w:t>/22</w:t>
            </w:r>
          </w:p>
        </w:tc>
        <w:tc>
          <w:tcPr>
            <w:tcW w:w="2708" w:type="pct"/>
            <w:vAlign w:val="center"/>
          </w:tcPr>
          <w:p w14:paraId="1FC6F076" w14:textId="5A74A648" w:rsidR="008A06F1" w:rsidRPr="002D6C8A" w:rsidRDefault="008A06F1" w:rsidP="008A06F1">
            <w:pPr>
              <w:spacing w:line="0" w:lineRule="atLeast"/>
              <w:rPr>
                <w:rFonts w:ascii="Times New Roman" w:eastAsia="標楷體" w:hAnsi="Times New Roman"/>
                <w:sz w:val="28"/>
                <w:szCs w:val="28"/>
              </w:rPr>
            </w:pPr>
            <w:r w:rsidRPr="002D6C8A">
              <w:rPr>
                <w:rFonts w:ascii="標楷體" w:eastAsia="標楷體" w:hAnsi="標楷體"/>
                <w:b/>
                <w:color w:val="FF0000"/>
                <w:sz w:val="28"/>
                <w:szCs w:val="28"/>
              </w:rPr>
              <w:t>期</w:t>
            </w:r>
            <w:r w:rsidRPr="002D6C8A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末報告</w:t>
            </w:r>
          </w:p>
        </w:tc>
        <w:tc>
          <w:tcPr>
            <w:tcW w:w="715" w:type="pct"/>
            <w:vAlign w:val="center"/>
          </w:tcPr>
          <w:p w14:paraId="2E03A6CD" w14:textId="77777777" w:rsidR="008A06F1" w:rsidRPr="00565146" w:rsidRDefault="008A06F1" w:rsidP="008A06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19" w:type="pct"/>
            <w:vAlign w:val="center"/>
          </w:tcPr>
          <w:p w14:paraId="5D22C855" w14:textId="77777777" w:rsidR="008A06F1" w:rsidRPr="00565146" w:rsidRDefault="008A06F1" w:rsidP="008A06F1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14:paraId="733BC296" w14:textId="77777777" w:rsidR="00E87906" w:rsidRPr="00B60C66" w:rsidRDefault="00E87906" w:rsidP="00DC1263">
      <w:pPr>
        <w:rPr>
          <w:rFonts w:ascii="Times New Roman" w:eastAsia="標楷體" w:hAnsi="Times New Roman"/>
          <w:szCs w:val="24"/>
        </w:rPr>
      </w:pPr>
      <w:bookmarkStart w:id="0" w:name="_GoBack"/>
      <w:bookmarkEnd w:id="0"/>
    </w:p>
    <w:sectPr w:rsidR="00E87906" w:rsidRPr="00B60C66" w:rsidSect="00524166">
      <w:footerReference w:type="default" r:id="rId7"/>
      <w:pgSz w:w="11906" w:h="16838"/>
      <w:pgMar w:top="624" w:right="624" w:bottom="624" w:left="62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2B2C58" w14:textId="77777777" w:rsidR="00880C01" w:rsidRDefault="00880C01" w:rsidP="00711B26">
      <w:r>
        <w:separator/>
      </w:r>
    </w:p>
  </w:endnote>
  <w:endnote w:type="continuationSeparator" w:id="0">
    <w:p w14:paraId="2B3654EF" w14:textId="77777777" w:rsidR="00880C01" w:rsidRDefault="00880C01" w:rsidP="00711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512CA7" w14:textId="2586D28F" w:rsidR="00DD7F88" w:rsidRDefault="00697FB7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C1263" w:rsidRPr="00DC1263">
      <w:rPr>
        <w:noProof/>
        <w:lang w:val="zh-TW"/>
      </w:rPr>
      <w:t>1</w:t>
    </w:r>
    <w:r>
      <w:rPr>
        <w:noProof/>
        <w:lang w:val="zh-TW"/>
      </w:rPr>
      <w:fldChar w:fldCharType="end"/>
    </w:r>
  </w:p>
  <w:p w14:paraId="592ABDDC" w14:textId="77777777" w:rsidR="004040D5" w:rsidRDefault="004040D5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5B2CE7" w14:textId="77777777" w:rsidR="00880C01" w:rsidRDefault="00880C01" w:rsidP="00711B26">
      <w:r>
        <w:separator/>
      </w:r>
    </w:p>
  </w:footnote>
  <w:footnote w:type="continuationSeparator" w:id="0">
    <w:p w14:paraId="2323D6A9" w14:textId="77777777" w:rsidR="00880C01" w:rsidRDefault="00880C01" w:rsidP="00711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BD09AF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B596CD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94286E22"/>
    <w:lvl w:ilvl="0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6A1064B2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EBACA318"/>
    <w:lvl w:ilvl="0">
      <w:start w:val="1"/>
      <w:numFmt w:val="bullet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ADE48A0"/>
    <w:lvl w:ilvl="0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51A7988"/>
    <w:lvl w:ilvl="0">
      <w:start w:val="1"/>
      <w:numFmt w:val="bullet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594E2C8"/>
    <w:lvl w:ilvl="0">
      <w:start w:val="1"/>
      <w:numFmt w:val="bullet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3BAE5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C0C0BE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2C43FD0"/>
    <w:multiLevelType w:val="hybridMultilevel"/>
    <w:tmpl w:val="F288E112"/>
    <w:lvl w:ilvl="0" w:tplc="6FCA18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5D856B2"/>
    <w:multiLevelType w:val="hybridMultilevel"/>
    <w:tmpl w:val="E772A4A4"/>
    <w:lvl w:ilvl="0" w:tplc="0256E7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410D3BA">
      <w:start w:val="1"/>
      <w:numFmt w:val="bullet"/>
      <w:lvlText w:val=""/>
      <w:lvlJc w:val="left"/>
      <w:pPr>
        <w:tabs>
          <w:tab w:val="num" w:pos="840"/>
        </w:tabs>
        <w:ind w:left="840" w:hanging="360"/>
      </w:pPr>
      <w:rPr>
        <w:rFonts w:ascii="Wingdings" w:eastAsia="新細明體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0ABF0316"/>
    <w:multiLevelType w:val="hybridMultilevel"/>
    <w:tmpl w:val="382C5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D1171B"/>
    <w:multiLevelType w:val="hybridMultilevel"/>
    <w:tmpl w:val="78ACEA48"/>
    <w:lvl w:ilvl="0" w:tplc="279AA4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0622E82"/>
    <w:multiLevelType w:val="multilevel"/>
    <w:tmpl w:val="FED26E70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新細明體" w:hAnsi="Arial" w:cs="Arial" w:hint="eastAsia"/>
        <w:b w:val="0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7333318"/>
    <w:multiLevelType w:val="hybridMultilevel"/>
    <w:tmpl w:val="DD348D56"/>
    <w:lvl w:ilvl="0" w:tplc="9006A8C8">
      <w:start w:val="2"/>
      <w:numFmt w:val="bullet"/>
      <w:lvlText w:val="◎"/>
      <w:lvlJc w:val="left"/>
      <w:pPr>
        <w:tabs>
          <w:tab w:val="num" w:pos="480"/>
        </w:tabs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1EB665A5"/>
    <w:multiLevelType w:val="hybridMultilevel"/>
    <w:tmpl w:val="E7FE7BFA"/>
    <w:lvl w:ilvl="0" w:tplc="0030B1A0">
      <w:start w:val="4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4230553"/>
    <w:multiLevelType w:val="hybridMultilevel"/>
    <w:tmpl w:val="06A65CB2"/>
    <w:lvl w:ilvl="0" w:tplc="8110E164">
      <w:start w:val="1"/>
      <w:numFmt w:val="decimal"/>
      <w:lvlText w:val="%1."/>
      <w:lvlJc w:val="left"/>
      <w:pPr>
        <w:ind w:left="360" w:hanging="360"/>
      </w:pPr>
      <w:rPr>
        <w:rFonts w:ascii="Arial" w:eastAsia="新細明體" w:hAnsi="Arial" w:cs="Arial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86A17E1"/>
    <w:multiLevelType w:val="hybridMultilevel"/>
    <w:tmpl w:val="9A36A924"/>
    <w:lvl w:ilvl="0" w:tplc="1270B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F324FD1"/>
    <w:multiLevelType w:val="multilevel"/>
    <w:tmpl w:val="94E6E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24137DA"/>
    <w:multiLevelType w:val="hybridMultilevel"/>
    <w:tmpl w:val="C95C7EBA"/>
    <w:lvl w:ilvl="0" w:tplc="9FA2B99A">
      <w:start w:val="1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7066ACD"/>
    <w:multiLevelType w:val="hybridMultilevel"/>
    <w:tmpl w:val="2D7A2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B24272"/>
    <w:multiLevelType w:val="hybridMultilevel"/>
    <w:tmpl w:val="6CE2AEE6"/>
    <w:lvl w:ilvl="0" w:tplc="6B5ADAB8">
      <w:start w:val="4"/>
      <w:numFmt w:val="bullet"/>
      <w:lvlText w:val="□"/>
      <w:lvlJc w:val="left"/>
      <w:pPr>
        <w:ind w:left="371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7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1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9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7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5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31" w:hanging="480"/>
      </w:pPr>
      <w:rPr>
        <w:rFonts w:ascii="Wingdings" w:hAnsi="Wingdings" w:hint="default"/>
      </w:rPr>
    </w:lvl>
  </w:abstractNum>
  <w:abstractNum w:abstractNumId="23" w15:restartNumberingAfterBreak="0">
    <w:nsid w:val="69FC24B6"/>
    <w:multiLevelType w:val="hybridMultilevel"/>
    <w:tmpl w:val="005872C0"/>
    <w:lvl w:ilvl="0" w:tplc="996E7F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262753F"/>
    <w:multiLevelType w:val="multilevel"/>
    <w:tmpl w:val="6510858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54D6666"/>
    <w:multiLevelType w:val="hybridMultilevel"/>
    <w:tmpl w:val="37066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4"/>
  </w:num>
  <w:num w:numId="3">
    <w:abstractNumId w:val="15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6"/>
  </w:num>
  <w:num w:numId="15">
    <w:abstractNumId w:val="22"/>
  </w:num>
  <w:num w:numId="16">
    <w:abstractNumId w:val="20"/>
  </w:num>
  <w:num w:numId="17">
    <w:abstractNumId w:val="10"/>
  </w:num>
  <w:num w:numId="18">
    <w:abstractNumId w:val="11"/>
  </w:num>
  <w:num w:numId="19">
    <w:abstractNumId w:val="12"/>
  </w:num>
  <w:num w:numId="20">
    <w:abstractNumId w:val="25"/>
  </w:num>
  <w:num w:numId="21">
    <w:abstractNumId w:val="21"/>
  </w:num>
  <w:num w:numId="22">
    <w:abstractNumId w:val="17"/>
  </w:num>
  <w:num w:numId="23">
    <w:abstractNumId w:val="19"/>
  </w:num>
  <w:num w:numId="24">
    <w:abstractNumId w:val="13"/>
  </w:num>
  <w:num w:numId="25">
    <w:abstractNumId w:val="23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s7AwNTQys7QwNjJT0lEKTi0uzszPAykwrAUAWcCCVywAAAA="/>
  </w:docVars>
  <w:rsids>
    <w:rsidRoot w:val="00DB6E93"/>
    <w:rsid w:val="00002723"/>
    <w:rsid w:val="00005F66"/>
    <w:rsid w:val="00007A84"/>
    <w:rsid w:val="00011C25"/>
    <w:rsid w:val="000231A1"/>
    <w:rsid w:val="00023DC9"/>
    <w:rsid w:val="00024BC0"/>
    <w:rsid w:val="00027BE3"/>
    <w:rsid w:val="000319DB"/>
    <w:rsid w:val="000340BA"/>
    <w:rsid w:val="00036307"/>
    <w:rsid w:val="0004593B"/>
    <w:rsid w:val="00046372"/>
    <w:rsid w:val="00057A8E"/>
    <w:rsid w:val="0006119C"/>
    <w:rsid w:val="00062478"/>
    <w:rsid w:val="00065E07"/>
    <w:rsid w:val="00072C2C"/>
    <w:rsid w:val="00072FBE"/>
    <w:rsid w:val="000740B8"/>
    <w:rsid w:val="00076FEF"/>
    <w:rsid w:val="0008112F"/>
    <w:rsid w:val="00081C72"/>
    <w:rsid w:val="000879E5"/>
    <w:rsid w:val="0009346A"/>
    <w:rsid w:val="000A4D5D"/>
    <w:rsid w:val="000B0BD4"/>
    <w:rsid w:val="000B6594"/>
    <w:rsid w:val="000C0760"/>
    <w:rsid w:val="000C77FC"/>
    <w:rsid w:val="000D068A"/>
    <w:rsid w:val="000D7F5A"/>
    <w:rsid w:val="000E1DDE"/>
    <w:rsid w:val="000E1F3C"/>
    <w:rsid w:val="000E35E3"/>
    <w:rsid w:val="000F3423"/>
    <w:rsid w:val="000F3D49"/>
    <w:rsid w:val="000F456C"/>
    <w:rsid w:val="000F70AF"/>
    <w:rsid w:val="00103A06"/>
    <w:rsid w:val="00104C4F"/>
    <w:rsid w:val="0011674E"/>
    <w:rsid w:val="00117C4D"/>
    <w:rsid w:val="00135334"/>
    <w:rsid w:val="00142D64"/>
    <w:rsid w:val="00143AAB"/>
    <w:rsid w:val="00146BFA"/>
    <w:rsid w:val="0014770E"/>
    <w:rsid w:val="00150B16"/>
    <w:rsid w:val="001518CF"/>
    <w:rsid w:val="00152851"/>
    <w:rsid w:val="00152A55"/>
    <w:rsid w:val="00153958"/>
    <w:rsid w:val="001560DB"/>
    <w:rsid w:val="001611C7"/>
    <w:rsid w:val="00163544"/>
    <w:rsid w:val="00166BC1"/>
    <w:rsid w:val="00183691"/>
    <w:rsid w:val="001850B6"/>
    <w:rsid w:val="0018776D"/>
    <w:rsid w:val="00192F79"/>
    <w:rsid w:val="00193997"/>
    <w:rsid w:val="001B33F0"/>
    <w:rsid w:val="001B39F7"/>
    <w:rsid w:val="001C58F2"/>
    <w:rsid w:val="001C6078"/>
    <w:rsid w:val="001C657A"/>
    <w:rsid w:val="001D2AEC"/>
    <w:rsid w:val="001E3AA6"/>
    <w:rsid w:val="001E4113"/>
    <w:rsid w:val="001E75FD"/>
    <w:rsid w:val="001F6A8F"/>
    <w:rsid w:val="001F7C7C"/>
    <w:rsid w:val="00220196"/>
    <w:rsid w:val="0022042D"/>
    <w:rsid w:val="00221596"/>
    <w:rsid w:val="002224AA"/>
    <w:rsid w:val="0022294F"/>
    <w:rsid w:val="00222B69"/>
    <w:rsid w:val="00225643"/>
    <w:rsid w:val="00226883"/>
    <w:rsid w:val="0023201B"/>
    <w:rsid w:val="00233195"/>
    <w:rsid w:val="002378BB"/>
    <w:rsid w:val="002422B7"/>
    <w:rsid w:val="00245FFB"/>
    <w:rsid w:val="00254771"/>
    <w:rsid w:val="00266443"/>
    <w:rsid w:val="002744F8"/>
    <w:rsid w:val="00275C49"/>
    <w:rsid w:val="00276236"/>
    <w:rsid w:val="00277875"/>
    <w:rsid w:val="00281DE0"/>
    <w:rsid w:val="0029139E"/>
    <w:rsid w:val="002A0B87"/>
    <w:rsid w:val="002A3737"/>
    <w:rsid w:val="002A4F15"/>
    <w:rsid w:val="002A58C3"/>
    <w:rsid w:val="002B0C30"/>
    <w:rsid w:val="002B75A2"/>
    <w:rsid w:val="002C6806"/>
    <w:rsid w:val="002D4B77"/>
    <w:rsid w:val="002D6C8A"/>
    <w:rsid w:val="002D769B"/>
    <w:rsid w:val="002D7CF8"/>
    <w:rsid w:val="002E04FD"/>
    <w:rsid w:val="002E174F"/>
    <w:rsid w:val="002E4CFF"/>
    <w:rsid w:val="002F3E5E"/>
    <w:rsid w:val="0030239A"/>
    <w:rsid w:val="003065BB"/>
    <w:rsid w:val="003071F4"/>
    <w:rsid w:val="003121F6"/>
    <w:rsid w:val="00316006"/>
    <w:rsid w:val="00317C68"/>
    <w:rsid w:val="00323930"/>
    <w:rsid w:val="00327BC3"/>
    <w:rsid w:val="00341C62"/>
    <w:rsid w:val="00341FDB"/>
    <w:rsid w:val="003435A2"/>
    <w:rsid w:val="00347CA9"/>
    <w:rsid w:val="0035104E"/>
    <w:rsid w:val="00363132"/>
    <w:rsid w:val="00365C5B"/>
    <w:rsid w:val="00366A23"/>
    <w:rsid w:val="00377290"/>
    <w:rsid w:val="003823E0"/>
    <w:rsid w:val="003902AB"/>
    <w:rsid w:val="0039249E"/>
    <w:rsid w:val="00396202"/>
    <w:rsid w:val="003978EF"/>
    <w:rsid w:val="003A3496"/>
    <w:rsid w:val="003B1CF0"/>
    <w:rsid w:val="003B2EDB"/>
    <w:rsid w:val="003B3970"/>
    <w:rsid w:val="003B7907"/>
    <w:rsid w:val="003D7260"/>
    <w:rsid w:val="003E021C"/>
    <w:rsid w:val="003F5E2F"/>
    <w:rsid w:val="003F7273"/>
    <w:rsid w:val="00403A53"/>
    <w:rsid w:val="004040D5"/>
    <w:rsid w:val="00404516"/>
    <w:rsid w:val="00404771"/>
    <w:rsid w:val="00404F22"/>
    <w:rsid w:val="0040712E"/>
    <w:rsid w:val="00413243"/>
    <w:rsid w:val="00415848"/>
    <w:rsid w:val="004245DB"/>
    <w:rsid w:val="00426CA9"/>
    <w:rsid w:val="004413A6"/>
    <w:rsid w:val="00447202"/>
    <w:rsid w:val="00452F2A"/>
    <w:rsid w:val="00456049"/>
    <w:rsid w:val="00457E45"/>
    <w:rsid w:val="00460419"/>
    <w:rsid w:val="004669E4"/>
    <w:rsid w:val="00472BC2"/>
    <w:rsid w:val="00484437"/>
    <w:rsid w:val="00486A2B"/>
    <w:rsid w:val="00490886"/>
    <w:rsid w:val="00492104"/>
    <w:rsid w:val="004A77BF"/>
    <w:rsid w:val="004B0BFA"/>
    <w:rsid w:val="004B2955"/>
    <w:rsid w:val="004B440F"/>
    <w:rsid w:val="004B63A7"/>
    <w:rsid w:val="004C1D7B"/>
    <w:rsid w:val="004C3446"/>
    <w:rsid w:val="004C747C"/>
    <w:rsid w:val="004D7105"/>
    <w:rsid w:val="004E1615"/>
    <w:rsid w:val="004E543D"/>
    <w:rsid w:val="00502EB7"/>
    <w:rsid w:val="005044AF"/>
    <w:rsid w:val="00506F1A"/>
    <w:rsid w:val="00507A6B"/>
    <w:rsid w:val="00511412"/>
    <w:rsid w:val="005147D4"/>
    <w:rsid w:val="00520686"/>
    <w:rsid w:val="005218C9"/>
    <w:rsid w:val="00522761"/>
    <w:rsid w:val="00524166"/>
    <w:rsid w:val="0053139D"/>
    <w:rsid w:val="00535E00"/>
    <w:rsid w:val="00537BB1"/>
    <w:rsid w:val="00547DAB"/>
    <w:rsid w:val="00550884"/>
    <w:rsid w:val="00556834"/>
    <w:rsid w:val="00563F54"/>
    <w:rsid w:val="00565146"/>
    <w:rsid w:val="00575AE7"/>
    <w:rsid w:val="00577DD2"/>
    <w:rsid w:val="00577E85"/>
    <w:rsid w:val="00581F89"/>
    <w:rsid w:val="005825A9"/>
    <w:rsid w:val="00583766"/>
    <w:rsid w:val="005839AF"/>
    <w:rsid w:val="00586D5B"/>
    <w:rsid w:val="005A0A7B"/>
    <w:rsid w:val="005A1FBF"/>
    <w:rsid w:val="005A4A73"/>
    <w:rsid w:val="005A4DB3"/>
    <w:rsid w:val="005A5CF8"/>
    <w:rsid w:val="005B091E"/>
    <w:rsid w:val="005B1BBA"/>
    <w:rsid w:val="005B1FDF"/>
    <w:rsid w:val="005B6E11"/>
    <w:rsid w:val="005C6ABE"/>
    <w:rsid w:val="005C7C15"/>
    <w:rsid w:val="005E2659"/>
    <w:rsid w:val="005E55E1"/>
    <w:rsid w:val="005E6BF4"/>
    <w:rsid w:val="005F0657"/>
    <w:rsid w:val="005F0C05"/>
    <w:rsid w:val="005F0D20"/>
    <w:rsid w:val="00606B42"/>
    <w:rsid w:val="0060762D"/>
    <w:rsid w:val="006206AF"/>
    <w:rsid w:val="00624A09"/>
    <w:rsid w:val="00626AD9"/>
    <w:rsid w:val="006276E5"/>
    <w:rsid w:val="0063178F"/>
    <w:rsid w:val="00641481"/>
    <w:rsid w:val="0064179B"/>
    <w:rsid w:val="0065307A"/>
    <w:rsid w:val="006559CF"/>
    <w:rsid w:val="00657485"/>
    <w:rsid w:val="006607FF"/>
    <w:rsid w:val="00660B72"/>
    <w:rsid w:val="00671054"/>
    <w:rsid w:val="0067487A"/>
    <w:rsid w:val="00676CE6"/>
    <w:rsid w:val="006772FB"/>
    <w:rsid w:val="00681348"/>
    <w:rsid w:val="00682B7F"/>
    <w:rsid w:val="006932A1"/>
    <w:rsid w:val="00697FB7"/>
    <w:rsid w:val="006A1B4C"/>
    <w:rsid w:val="006A3100"/>
    <w:rsid w:val="006A33CB"/>
    <w:rsid w:val="006A466D"/>
    <w:rsid w:val="006B7C20"/>
    <w:rsid w:val="006C2CD2"/>
    <w:rsid w:val="006C3646"/>
    <w:rsid w:val="006C43F9"/>
    <w:rsid w:val="006C4899"/>
    <w:rsid w:val="006C57CB"/>
    <w:rsid w:val="006D3351"/>
    <w:rsid w:val="006D3CE2"/>
    <w:rsid w:val="006E1703"/>
    <w:rsid w:val="006E41A7"/>
    <w:rsid w:val="006E44E8"/>
    <w:rsid w:val="00702466"/>
    <w:rsid w:val="00711B26"/>
    <w:rsid w:val="007210AC"/>
    <w:rsid w:val="007250D3"/>
    <w:rsid w:val="00735D1B"/>
    <w:rsid w:val="00743CF0"/>
    <w:rsid w:val="00744C97"/>
    <w:rsid w:val="00745B1D"/>
    <w:rsid w:val="00751AD9"/>
    <w:rsid w:val="0075344C"/>
    <w:rsid w:val="00754354"/>
    <w:rsid w:val="00756C12"/>
    <w:rsid w:val="0075749B"/>
    <w:rsid w:val="007728C9"/>
    <w:rsid w:val="00777C51"/>
    <w:rsid w:val="007816F0"/>
    <w:rsid w:val="00782E7C"/>
    <w:rsid w:val="00783510"/>
    <w:rsid w:val="007847BB"/>
    <w:rsid w:val="00787CB5"/>
    <w:rsid w:val="00790E29"/>
    <w:rsid w:val="007B32AD"/>
    <w:rsid w:val="007B36A0"/>
    <w:rsid w:val="007B3972"/>
    <w:rsid w:val="007D1180"/>
    <w:rsid w:val="007D1819"/>
    <w:rsid w:val="007D7B5E"/>
    <w:rsid w:val="007E739D"/>
    <w:rsid w:val="007E7E59"/>
    <w:rsid w:val="007F3590"/>
    <w:rsid w:val="0080725C"/>
    <w:rsid w:val="00813761"/>
    <w:rsid w:val="008205DB"/>
    <w:rsid w:val="00820729"/>
    <w:rsid w:val="008207E8"/>
    <w:rsid w:val="00821708"/>
    <w:rsid w:val="00830043"/>
    <w:rsid w:val="008309AF"/>
    <w:rsid w:val="00830C5F"/>
    <w:rsid w:val="00834DC5"/>
    <w:rsid w:val="00836041"/>
    <w:rsid w:val="00836C47"/>
    <w:rsid w:val="0083770B"/>
    <w:rsid w:val="00853B80"/>
    <w:rsid w:val="00873A7E"/>
    <w:rsid w:val="00877562"/>
    <w:rsid w:val="00880C01"/>
    <w:rsid w:val="00885C61"/>
    <w:rsid w:val="00891863"/>
    <w:rsid w:val="00892014"/>
    <w:rsid w:val="00892B1C"/>
    <w:rsid w:val="0089350C"/>
    <w:rsid w:val="00894505"/>
    <w:rsid w:val="008A06F1"/>
    <w:rsid w:val="008A0D3C"/>
    <w:rsid w:val="008A2160"/>
    <w:rsid w:val="008A23DD"/>
    <w:rsid w:val="008A2C3C"/>
    <w:rsid w:val="008A4F7C"/>
    <w:rsid w:val="008A5C9D"/>
    <w:rsid w:val="008B32E4"/>
    <w:rsid w:val="008B36E1"/>
    <w:rsid w:val="008B4117"/>
    <w:rsid w:val="008C00BA"/>
    <w:rsid w:val="008C0C5C"/>
    <w:rsid w:val="008C21CF"/>
    <w:rsid w:val="008C3E10"/>
    <w:rsid w:val="008D2DE8"/>
    <w:rsid w:val="008D3AE8"/>
    <w:rsid w:val="008E24E9"/>
    <w:rsid w:val="008E328C"/>
    <w:rsid w:val="008E38DC"/>
    <w:rsid w:val="008E4836"/>
    <w:rsid w:val="008F24BA"/>
    <w:rsid w:val="008F463A"/>
    <w:rsid w:val="008F48B8"/>
    <w:rsid w:val="008F58D2"/>
    <w:rsid w:val="008F5DC4"/>
    <w:rsid w:val="008F6939"/>
    <w:rsid w:val="00903174"/>
    <w:rsid w:val="00903B71"/>
    <w:rsid w:val="00907D82"/>
    <w:rsid w:val="00910CC7"/>
    <w:rsid w:val="00920743"/>
    <w:rsid w:val="009207B1"/>
    <w:rsid w:val="00921E5B"/>
    <w:rsid w:val="00922153"/>
    <w:rsid w:val="0093027D"/>
    <w:rsid w:val="00934ACF"/>
    <w:rsid w:val="00934BB7"/>
    <w:rsid w:val="00942892"/>
    <w:rsid w:val="009521B9"/>
    <w:rsid w:val="00952CCB"/>
    <w:rsid w:val="00963CD1"/>
    <w:rsid w:val="00964D38"/>
    <w:rsid w:val="0096581E"/>
    <w:rsid w:val="00966596"/>
    <w:rsid w:val="00967B8F"/>
    <w:rsid w:val="009728AC"/>
    <w:rsid w:val="009740DE"/>
    <w:rsid w:val="00974376"/>
    <w:rsid w:val="009754D5"/>
    <w:rsid w:val="00984CE3"/>
    <w:rsid w:val="0098794A"/>
    <w:rsid w:val="009913A6"/>
    <w:rsid w:val="0099396D"/>
    <w:rsid w:val="009A567B"/>
    <w:rsid w:val="009A7364"/>
    <w:rsid w:val="009B3D1A"/>
    <w:rsid w:val="009C4FE3"/>
    <w:rsid w:val="009C59F3"/>
    <w:rsid w:val="009C705B"/>
    <w:rsid w:val="009C742F"/>
    <w:rsid w:val="009D1510"/>
    <w:rsid w:val="009E4144"/>
    <w:rsid w:val="009E4E5C"/>
    <w:rsid w:val="009F1C4C"/>
    <w:rsid w:val="009F1DFD"/>
    <w:rsid w:val="009F3558"/>
    <w:rsid w:val="009F5DA9"/>
    <w:rsid w:val="00A0089B"/>
    <w:rsid w:val="00A01621"/>
    <w:rsid w:val="00A12277"/>
    <w:rsid w:val="00A1444F"/>
    <w:rsid w:val="00A177B5"/>
    <w:rsid w:val="00A27D10"/>
    <w:rsid w:val="00A344B4"/>
    <w:rsid w:val="00A3691A"/>
    <w:rsid w:val="00A454DB"/>
    <w:rsid w:val="00A62AB8"/>
    <w:rsid w:val="00A62C41"/>
    <w:rsid w:val="00A6636C"/>
    <w:rsid w:val="00A67C0A"/>
    <w:rsid w:val="00A7570F"/>
    <w:rsid w:val="00A7682D"/>
    <w:rsid w:val="00A76C53"/>
    <w:rsid w:val="00A83B10"/>
    <w:rsid w:val="00A90F33"/>
    <w:rsid w:val="00A94650"/>
    <w:rsid w:val="00A97C16"/>
    <w:rsid w:val="00AA0FF9"/>
    <w:rsid w:val="00AA2931"/>
    <w:rsid w:val="00AB08AB"/>
    <w:rsid w:val="00AB0F30"/>
    <w:rsid w:val="00AB7EC6"/>
    <w:rsid w:val="00AC0E99"/>
    <w:rsid w:val="00AC14AB"/>
    <w:rsid w:val="00AC1A92"/>
    <w:rsid w:val="00AC7EF1"/>
    <w:rsid w:val="00AD40B7"/>
    <w:rsid w:val="00AD69DA"/>
    <w:rsid w:val="00AD74D8"/>
    <w:rsid w:val="00AE09EA"/>
    <w:rsid w:val="00AE5B7D"/>
    <w:rsid w:val="00AE636A"/>
    <w:rsid w:val="00AE6DAB"/>
    <w:rsid w:val="00AF7F4B"/>
    <w:rsid w:val="00B20DB7"/>
    <w:rsid w:val="00B21302"/>
    <w:rsid w:val="00B31527"/>
    <w:rsid w:val="00B31D0A"/>
    <w:rsid w:val="00B33F89"/>
    <w:rsid w:val="00B4552D"/>
    <w:rsid w:val="00B50D5E"/>
    <w:rsid w:val="00B60C66"/>
    <w:rsid w:val="00B6430E"/>
    <w:rsid w:val="00B67494"/>
    <w:rsid w:val="00B67E54"/>
    <w:rsid w:val="00B8440F"/>
    <w:rsid w:val="00B84BD7"/>
    <w:rsid w:val="00B927FF"/>
    <w:rsid w:val="00B93D22"/>
    <w:rsid w:val="00B96569"/>
    <w:rsid w:val="00BA36F8"/>
    <w:rsid w:val="00BB309C"/>
    <w:rsid w:val="00BC2E46"/>
    <w:rsid w:val="00BD26F0"/>
    <w:rsid w:val="00BD568E"/>
    <w:rsid w:val="00BD5834"/>
    <w:rsid w:val="00BE05B5"/>
    <w:rsid w:val="00BE6D67"/>
    <w:rsid w:val="00BF1C7C"/>
    <w:rsid w:val="00BF2ABD"/>
    <w:rsid w:val="00BF57CE"/>
    <w:rsid w:val="00BF59D5"/>
    <w:rsid w:val="00C01F83"/>
    <w:rsid w:val="00C07218"/>
    <w:rsid w:val="00C1428F"/>
    <w:rsid w:val="00C21775"/>
    <w:rsid w:val="00C23EBF"/>
    <w:rsid w:val="00C30E9B"/>
    <w:rsid w:val="00C3127A"/>
    <w:rsid w:val="00C3295B"/>
    <w:rsid w:val="00C40AF5"/>
    <w:rsid w:val="00C52321"/>
    <w:rsid w:val="00C61A53"/>
    <w:rsid w:val="00C660EC"/>
    <w:rsid w:val="00C6714C"/>
    <w:rsid w:val="00C72E2F"/>
    <w:rsid w:val="00C77C81"/>
    <w:rsid w:val="00C877E6"/>
    <w:rsid w:val="00C87A3B"/>
    <w:rsid w:val="00C9233F"/>
    <w:rsid w:val="00C96A9F"/>
    <w:rsid w:val="00CA5B16"/>
    <w:rsid w:val="00CB7D88"/>
    <w:rsid w:val="00CD4715"/>
    <w:rsid w:val="00CD5866"/>
    <w:rsid w:val="00CD695C"/>
    <w:rsid w:val="00CE01A5"/>
    <w:rsid w:val="00CE26B2"/>
    <w:rsid w:val="00CE57F2"/>
    <w:rsid w:val="00CE6336"/>
    <w:rsid w:val="00CE76E3"/>
    <w:rsid w:val="00CF320C"/>
    <w:rsid w:val="00CF357C"/>
    <w:rsid w:val="00CF75E5"/>
    <w:rsid w:val="00D0353E"/>
    <w:rsid w:val="00D16FA3"/>
    <w:rsid w:val="00D20D05"/>
    <w:rsid w:val="00D32FC6"/>
    <w:rsid w:val="00D45F02"/>
    <w:rsid w:val="00D479E2"/>
    <w:rsid w:val="00D50AAA"/>
    <w:rsid w:val="00D56EF1"/>
    <w:rsid w:val="00D62102"/>
    <w:rsid w:val="00D6739C"/>
    <w:rsid w:val="00D73C1B"/>
    <w:rsid w:val="00D769C9"/>
    <w:rsid w:val="00D77AE4"/>
    <w:rsid w:val="00D856D9"/>
    <w:rsid w:val="00D862B8"/>
    <w:rsid w:val="00D9335C"/>
    <w:rsid w:val="00DA12C7"/>
    <w:rsid w:val="00DA219B"/>
    <w:rsid w:val="00DA396B"/>
    <w:rsid w:val="00DB1753"/>
    <w:rsid w:val="00DB55AD"/>
    <w:rsid w:val="00DB6E93"/>
    <w:rsid w:val="00DC0B93"/>
    <w:rsid w:val="00DC1263"/>
    <w:rsid w:val="00DC2441"/>
    <w:rsid w:val="00DD3BAB"/>
    <w:rsid w:val="00DD7F88"/>
    <w:rsid w:val="00DE5EB2"/>
    <w:rsid w:val="00DF0FB0"/>
    <w:rsid w:val="00DF62B6"/>
    <w:rsid w:val="00E00922"/>
    <w:rsid w:val="00E11DB8"/>
    <w:rsid w:val="00E11E7F"/>
    <w:rsid w:val="00E163C8"/>
    <w:rsid w:val="00E20452"/>
    <w:rsid w:val="00E20603"/>
    <w:rsid w:val="00E2160F"/>
    <w:rsid w:val="00E22C72"/>
    <w:rsid w:val="00E301DE"/>
    <w:rsid w:val="00E32C44"/>
    <w:rsid w:val="00E40586"/>
    <w:rsid w:val="00E44FF6"/>
    <w:rsid w:val="00E52455"/>
    <w:rsid w:val="00E53240"/>
    <w:rsid w:val="00E60C55"/>
    <w:rsid w:val="00E62E49"/>
    <w:rsid w:val="00E62FC0"/>
    <w:rsid w:val="00E63EF9"/>
    <w:rsid w:val="00E7573C"/>
    <w:rsid w:val="00E75BC9"/>
    <w:rsid w:val="00E75C21"/>
    <w:rsid w:val="00E80B1B"/>
    <w:rsid w:val="00E81351"/>
    <w:rsid w:val="00E82963"/>
    <w:rsid w:val="00E83587"/>
    <w:rsid w:val="00E8470B"/>
    <w:rsid w:val="00E85F1D"/>
    <w:rsid w:val="00E87906"/>
    <w:rsid w:val="00EA2931"/>
    <w:rsid w:val="00EA6545"/>
    <w:rsid w:val="00EB48EA"/>
    <w:rsid w:val="00EB5995"/>
    <w:rsid w:val="00EB65E7"/>
    <w:rsid w:val="00EC4448"/>
    <w:rsid w:val="00ED3519"/>
    <w:rsid w:val="00ED7993"/>
    <w:rsid w:val="00EE2408"/>
    <w:rsid w:val="00EE7344"/>
    <w:rsid w:val="00EF01E0"/>
    <w:rsid w:val="00EF664A"/>
    <w:rsid w:val="00EF6668"/>
    <w:rsid w:val="00F31D8D"/>
    <w:rsid w:val="00F348C3"/>
    <w:rsid w:val="00F402FA"/>
    <w:rsid w:val="00F4251D"/>
    <w:rsid w:val="00F570DE"/>
    <w:rsid w:val="00F601E7"/>
    <w:rsid w:val="00F603D0"/>
    <w:rsid w:val="00F60853"/>
    <w:rsid w:val="00F61A4F"/>
    <w:rsid w:val="00F61E0D"/>
    <w:rsid w:val="00F63701"/>
    <w:rsid w:val="00F64985"/>
    <w:rsid w:val="00F71B55"/>
    <w:rsid w:val="00F77C4F"/>
    <w:rsid w:val="00F84471"/>
    <w:rsid w:val="00F86D59"/>
    <w:rsid w:val="00F870EB"/>
    <w:rsid w:val="00F97068"/>
    <w:rsid w:val="00FA5A42"/>
    <w:rsid w:val="00FA6942"/>
    <w:rsid w:val="00FB6049"/>
    <w:rsid w:val="00FC020B"/>
    <w:rsid w:val="00FC1426"/>
    <w:rsid w:val="00FC4507"/>
    <w:rsid w:val="00FC47CA"/>
    <w:rsid w:val="00FC487C"/>
    <w:rsid w:val="00FD18E8"/>
    <w:rsid w:val="00FF5010"/>
    <w:rsid w:val="00FF5C25"/>
    <w:rsid w:val="00FF7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528CEA"/>
  <w15:docId w15:val="{003357A4-DE97-41B0-911A-EAA9F4CFB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6CA9"/>
    <w:pPr>
      <w:widowControl w:val="0"/>
    </w:pPr>
    <w:rPr>
      <w:kern w:val="2"/>
      <w:sz w:val="24"/>
      <w:szCs w:val="22"/>
    </w:rPr>
  </w:style>
  <w:style w:type="paragraph" w:styleId="2">
    <w:name w:val="heading 2"/>
    <w:basedOn w:val="a"/>
    <w:link w:val="20"/>
    <w:uiPriority w:val="9"/>
    <w:qFormat/>
    <w:rsid w:val="006C43F9"/>
    <w:pPr>
      <w:widowControl/>
      <w:spacing w:before="100" w:beforeAutospacing="1" w:after="100" w:afterAutospacing="1"/>
      <w:outlineLvl w:val="1"/>
    </w:pPr>
    <w:rPr>
      <w:rFonts w:ascii="新細明體" w:hAnsi="新細明體" w:cs="新細明體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6C43F9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paragraph" w:styleId="4">
    <w:name w:val="heading 4"/>
    <w:basedOn w:val="a"/>
    <w:link w:val="40"/>
    <w:uiPriority w:val="9"/>
    <w:qFormat/>
    <w:rsid w:val="006C43F9"/>
    <w:pPr>
      <w:widowControl/>
      <w:spacing w:before="100" w:beforeAutospacing="1" w:after="100" w:afterAutospacing="1"/>
      <w:outlineLvl w:val="3"/>
    </w:pPr>
    <w:rPr>
      <w:rFonts w:ascii="新細明體" w:hAnsi="新細明體" w:cs="新細明體"/>
      <w:b/>
      <w:bCs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6E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header"/>
    <w:basedOn w:val="a"/>
    <w:link w:val="a5"/>
    <w:uiPriority w:val="99"/>
    <w:unhideWhenUsed/>
    <w:rsid w:val="00711B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711B26"/>
    <w:rPr>
      <w:kern w:val="2"/>
    </w:rPr>
  </w:style>
  <w:style w:type="paragraph" w:styleId="a6">
    <w:name w:val="footer"/>
    <w:basedOn w:val="a"/>
    <w:link w:val="a7"/>
    <w:uiPriority w:val="99"/>
    <w:unhideWhenUsed/>
    <w:rsid w:val="00711B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711B26"/>
    <w:rPr>
      <w:kern w:val="2"/>
    </w:rPr>
  </w:style>
  <w:style w:type="paragraph" w:styleId="a8">
    <w:name w:val="List Paragraph"/>
    <w:basedOn w:val="a"/>
    <w:uiPriority w:val="34"/>
    <w:qFormat/>
    <w:rsid w:val="005A4DB3"/>
    <w:pPr>
      <w:spacing w:line="360" w:lineRule="auto"/>
      <w:ind w:leftChars="200" w:left="480"/>
      <w:jc w:val="both"/>
    </w:pPr>
  </w:style>
  <w:style w:type="character" w:styleId="a9">
    <w:name w:val="Hyperlink"/>
    <w:uiPriority w:val="99"/>
    <w:unhideWhenUsed/>
    <w:rsid w:val="00365C5B"/>
    <w:rPr>
      <w:color w:val="0000FF"/>
      <w:u w:val="single"/>
    </w:rPr>
  </w:style>
  <w:style w:type="paragraph" w:customStyle="1" w:styleId="191">
    <w:name w:val="(19.1)次標題"/>
    <w:uiPriority w:val="99"/>
    <w:rsid w:val="00E60C55"/>
    <w:pPr>
      <w:tabs>
        <w:tab w:val="num" w:pos="555"/>
      </w:tabs>
      <w:suppressAutoHyphens/>
      <w:outlineLvl w:val="1"/>
    </w:pPr>
    <w:rPr>
      <w:rFonts w:ascii="Times New Roman" w:hAnsi="Times New Roman" w:cs="Arial"/>
      <w:kern w:val="28"/>
      <w:sz w:val="28"/>
      <w:szCs w:val="28"/>
      <w:lang w:eastAsia="ar-SA"/>
    </w:rPr>
  </w:style>
  <w:style w:type="character" w:styleId="aa">
    <w:name w:val="Placeholder Text"/>
    <w:basedOn w:val="a0"/>
    <w:uiPriority w:val="99"/>
    <w:semiHidden/>
    <w:rsid w:val="00F348C3"/>
    <w:rPr>
      <w:color w:val="808080"/>
    </w:rPr>
  </w:style>
  <w:style w:type="paragraph" w:styleId="ab">
    <w:name w:val="Balloon Text"/>
    <w:basedOn w:val="a"/>
    <w:link w:val="ac"/>
    <w:uiPriority w:val="99"/>
    <w:semiHidden/>
    <w:unhideWhenUsed/>
    <w:rsid w:val="00834D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834DC5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Web">
    <w:name w:val="Normal (Web)"/>
    <w:basedOn w:val="a"/>
    <w:uiPriority w:val="99"/>
    <w:unhideWhenUsed/>
    <w:rsid w:val="0027623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Standard">
    <w:name w:val="Standard"/>
    <w:rsid w:val="00B60C66"/>
    <w:pPr>
      <w:widowControl w:val="0"/>
      <w:suppressAutoHyphens/>
      <w:autoSpaceDN w:val="0"/>
      <w:textAlignment w:val="baseline"/>
    </w:pPr>
    <w:rPr>
      <w:kern w:val="3"/>
      <w:sz w:val="24"/>
      <w:szCs w:val="22"/>
    </w:rPr>
  </w:style>
  <w:style w:type="character" w:styleId="ad">
    <w:name w:val="Strong"/>
    <w:basedOn w:val="a0"/>
    <w:uiPriority w:val="22"/>
    <w:qFormat/>
    <w:rsid w:val="00FB6049"/>
    <w:rPr>
      <w:b/>
      <w:bCs/>
    </w:rPr>
  </w:style>
  <w:style w:type="character" w:customStyle="1" w:styleId="20">
    <w:name w:val="標題 2 字元"/>
    <w:basedOn w:val="a0"/>
    <w:link w:val="2"/>
    <w:uiPriority w:val="9"/>
    <w:rsid w:val="006C43F9"/>
    <w:rPr>
      <w:rFonts w:ascii="新細明體" w:hAnsi="新細明體" w:cs="新細明體"/>
      <w:b/>
      <w:bCs/>
      <w:sz w:val="36"/>
      <w:szCs w:val="36"/>
    </w:rPr>
  </w:style>
  <w:style w:type="character" w:customStyle="1" w:styleId="30">
    <w:name w:val="標題 3 字元"/>
    <w:basedOn w:val="a0"/>
    <w:link w:val="3"/>
    <w:uiPriority w:val="9"/>
    <w:rsid w:val="006C43F9"/>
    <w:rPr>
      <w:rFonts w:ascii="新細明體" w:hAnsi="新細明體" w:cs="新細明體"/>
      <w:b/>
      <w:bCs/>
      <w:sz w:val="27"/>
      <w:szCs w:val="27"/>
    </w:rPr>
  </w:style>
  <w:style w:type="character" w:customStyle="1" w:styleId="40">
    <w:name w:val="標題 4 字元"/>
    <w:basedOn w:val="a0"/>
    <w:link w:val="4"/>
    <w:uiPriority w:val="9"/>
    <w:rsid w:val="006C43F9"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61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5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4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4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5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8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50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9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937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8C4DFA16AD445718E23A882A3053EB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6C0A1AE-4813-429F-AB36-C00DECB1B3D8}"/>
      </w:docPartPr>
      <w:docPartBody>
        <w:p w:rsidR="00F40591" w:rsidRDefault="00C0315F" w:rsidP="00C0315F">
          <w:pPr>
            <w:pStyle w:val="88C4DFA16AD445718E23A882A3053EB5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0BC284DBD1C64DE0AE5C00143B7BB27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DE1B9144-5B02-4905-B085-DC23F203F8BD}"/>
      </w:docPartPr>
      <w:docPartBody>
        <w:p w:rsidR="00AA062F" w:rsidRDefault="003613A9" w:rsidP="003613A9">
          <w:pPr>
            <w:pStyle w:val="0BC284DBD1C64DE0AE5C00143B7BB27E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FFA7E8197A394E45B1CB2FBFA6D7F76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7E760C1-8F45-4539-A678-5BC0BCA6AEE3}"/>
      </w:docPartPr>
      <w:docPartBody>
        <w:p w:rsidR="00AA062F" w:rsidRDefault="003613A9" w:rsidP="003613A9">
          <w:pPr>
            <w:pStyle w:val="FFA7E8197A394E45B1CB2FBFA6D7F767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55B7F7CC80FB4343A86E95228D51597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1FDA50E-0F45-4744-8F4F-DDDBF02507F6}"/>
      </w:docPartPr>
      <w:docPartBody>
        <w:p w:rsidR="00AA062F" w:rsidRDefault="003613A9" w:rsidP="003613A9">
          <w:pPr>
            <w:pStyle w:val="55B7F7CC80FB4343A86E95228D515976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631FB375E33B49FCA0A07B16213949F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6951118-EFD3-4C77-B9DA-78D28AACEE55}"/>
      </w:docPartPr>
      <w:docPartBody>
        <w:p w:rsidR="00AA062F" w:rsidRDefault="003613A9" w:rsidP="003613A9">
          <w:pPr>
            <w:pStyle w:val="631FB375E33B49FCA0A07B16213949F6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revisionView w:comments="0" w:insDel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F1E74"/>
    <w:rsid w:val="000C2963"/>
    <w:rsid w:val="0016331E"/>
    <w:rsid w:val="00165C89"/>
    <w:rsid w:val="001A5764"/>
    <w:rsid w:val="00255D70"/>
    <w:rsid w:val="002623B2"/>
    <w:rsid w:val="0030027B"/>
    <w:rsid w:val="003221FE"/>
    <w:rsid w:val="00327B27"/>
    <w:rsid w:val="00327E7C"/>
    <w:rsid w:val="003613A9"/>
    <w:rsid w:val="003616FC"/>
    <w:rsid w:val="003C590C"/>
    <w:rsid w:val="003C76C1"/>
    <w:rsid w:val="003F5157"/>
    <w:rsid w:val="0040335D"/>
    <w:rsid w:val="00431E5C"/>
    <w:rsid w:val="00432DFD"/>
    <w:rsid w:val="004A48C3"/>
    <w:rsid w:val="004B5117"/>
    <w:rsid w:val="004C09B6"/>
    <w:rsid w:val="00507D3E"/>
    <w:rsid w:val="00597DBB"/>
    <w:rsid w:val="006469CC"/>
    <w:rsid w:val="00650F7E"/>
    <w:rsid w:val="006F3BEC"/>
    <w:rsid w:val="0070338A"/>
    <w:rsid w:val="00746CC7"/>
    <w:rsid w:val="007474A0"/>
    <w:rsid w:val="00801FDF"/>
    <w:rsid w:val="00826B0D"/>
    <w:rsid w:val="00854872"/>
    <w:rsid w:val="00895B22"/>
    <w:rsid w:val="008C7A7C"/>
    <w:rsid w:val="008D49B0"/>
    <w:rsid w:val="008D68E5"/>
    <w:rsid w:val="00935CF2"/>
    <w:rsid w:val="009539B0"/>
    <w:rsid w:val="00960502"/>
    <w:rsid w:val="00960722"/>
    <w:rsid w:val="009F1E74"/>
    <w:rsid w:val="00A51EFD"/>
    <w:rsid w:val="00A57F22"/>
    <w:rsid w:val="00AA062F"/>
    <w:rsid w:val="00AD465F"/>
    <w:rsid w:val="00B52BDA"/>
    <w:rsid w:val="00B85F87"/>
    <w:rsid w:val="00B975A8"/>
    <w:rsid w:val="00C0315F"/>
    <w:rsid w:val="00DB7910"/>
    <w:rsid w:val="00DC0A02"/>
    <w:rsid w:val="00DF39FE"/>
    <w:rsid w:val="00E36F58"/>
    <w:rsid w:val="00E46390"/>
    <w:rsid w:val="00E64BF0"/>
    <w:rsid w:val="00F24F03"/>
    <w:rsid w:val="00F2781B"/>
    <w:rsid w:val="00F40591"/>
    <w:rsid w:val="00F50C5B"/>
    <w:rsid w:val="00F53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13A9"/>
    <w:rPr>
      <w:color w:val="808080"/>
    </w:rPr>
  </w:style>
  <w:style w:type="paragraph" w:customStyle="1" w:styleId="4F5BC92970F64463A4DFF59DD33A52A9">
    <w:name w:val="4F5BC92970F64463A4DFF59DD33A52A9"/>
    <w:rsid w:val="00597DBB"/>
    <w:pPr>
      <w:widowControl w:val="0"/>
    </w:pPr>
  </w:style>
  <w:style w:type="paragraph" w:customStyle="1" w:styleId="AAEBFA57C3BD4A0887C3F0B5EE3D9376">
    <w:name w:val="AAEBFA57C3BD4A0887C3F0B5EE3D9376"/>
    <w:rsid w:val="00597DBB"/>
    <w:pPr>
      <w:widowControl w:val="0"/>
    </w:pPr>
  </w:style>
  <w:style w:type="paragraph" w:customStyle="1" w:styleId="85F488FB8E42418BAE6E6C197C7D6FE7">
    <w:name w:val="85F488FB8E42418BAE6E6C197C7D6FE7"/>
    <w:rsid w:val="00597DBB"/>
    <w:pPr>
      <w:widowControl w:val="0"/>
    </w:pPr>
  </w:style>
  <w:style w:type="paragraph" w:customStyle="1" w:styleId="91C722E11A9F472C8447BD522AF0E2F6">
    <w:name w:val="91C722E11A9F472C8447BD522AF0E2F6"/>
    <w:rsid w:val="00597DBB"/>
    <w:pPr>
      <w:widowControl w:val="0"/>
    </w:pPr>
  </w:style>
  <w:style w:type="paragraph" w:customStyle="1" w:styleId="5C5F6C558C1C4B1CB99DA7997AC52458">
    <w:name w:val="5C5F6C558C1C4B1CB99DA7997AC52458"/>
    <w:rsid w:val="00597DBB"/>
    <w:pPr>
      <w:widowControl w:val="0"/>
    </w:pPr>
  </w:style>
  <w:style w:type="paragraph" w:customStyle="1" w:styleId="B072DF69701044228BB6F2A5DE6949B5">
    <w:name w:val="B072DF69701044228BB6F2A5DE6949B5"/>
    <w:rsid w:val="00597DBB"/>
    <w:pPr>
      <w:widowControl w:val="0"/>
    </w:pPr>
  </w:style>
  <w:style w:type="paragraph" w:customStyle="1" w:styleId="88C4DFA16AD445718E23A882A3053EB5">
    <w:name w:val="88C4DFA16AD445718E23A882A3053EB5"/>
    <w:rsid w:val="00C0315F"/>
    <w:pPr>
      <w:widowControl w:val="0"/>
    </w:pPr>
  </w:style>
  <w:style w:type="paragraph" w:customStyle="1" w:styleId="0FFC35A8ED53403BAEABF4E4718364BF">
    <w:name w:val="0FFC35A8ED53403BAEABF4E4718364BF"/>
    <w:rsid w:val="00854872"/>
    <w:pPr>
      <w:widowControl w:val="0"/>
    </w:pPr>
  </w:style>
  <w:style w:type="paragraph" w:customStyle="1" w:styleId="FD91567171864408BE89176991F445BB">
    <w:name w:val="FD91567171864408BE89176991F445BB"/>
    <w:rsid w:val="00854872"/>
    <w:pPr>
      <w:widowControl w:val="0"/>
    </w:pPr>
  </w:style>
  <w:style w:type="paragraph" w:customStyle="1" w:styleId="DFC60640510F41138734CDB9C8820E81">
    <w:name w:val="DFC60640510F41138734CDB9C8820E81"/>
    <w:rsid w:val="00854872"/>
    <w:pPr>
      <w:widowControl w:val="0"/>
    </w:pPr>
  </w:style>
  <w:style w:type="paragraph" w:customStyle="1" w:styleId="623521F16C0846E18EB7FE055E8930E9">
    <w:name w:val="623521F16C0846E18EB7FE055E8930E9"/>
    <w:rsid w:val="00165C89"/>
    <w:pPr>
      <w:widowControl w:val="0"/>
    </w:pPr>
  </w:style>
  <w:style w:type="paragraph" w:customStyle="1" w:styleId="0A0D482B9D4144A3B1E8A6661CA0B8DD">
    <w:name w:val="0A0D482B9D4144A3B1E8A6661CA0B8DD"/>
    <w:rsid w:val="003613A9"/>
    <w:pPr>
      <w:widowControl w:val="0"/>
    </w:pPr>
  </w:style>
  <w:style w:type="paragraph" w:customStyle="1" w:styleId="274E4E43EAB44E47A9A9A2D3B1AFC1CB">
    <w:name w:val="274E4E43EAB44E47A9A9A2D3B1AFC1CB"/>
    <w:rsid w:val="003613A9"/>
    <w:pPr>
      <w:widowControl w:val="0"/>
    </w:pPr>
  </w:style>
  <w:style w:type="paragraph" w:customStyle="1" w:styleId="287DEBBFF5FF459787F07D20DDC87B0B">
    <w:name w:val="287DEBBFF5FF459787F07D20DDC87B0B"/>
    <w:rsid w:val="003613A9"/>
    <w:pPr>
      <w:widowControl w:val="0"/>
    </w:pPr>
  </w:style>
  <w:style w:type="paragraph" w:customStyle="1" w:styleId="0BC284DBD1C64DE0AE5C00143B7BB27E">
    <w:name w:val="0BC284DBD1C64DE0AE5C00143B7BB27E"/>
    <w:rsid w:val="003613A9"/>
    <w:pPr>
      <w:widowControl w:val="0"/>
    </w:pPr>
  </w:style>
  <w:style w:type="paragraph" w:customStyle="1" w:styleId="FFA7E8197A394E45B1CB2FBFA6D7F767">
    <w:name w:val="FFA7E8197A394E45B1CB2FBFA6D7F767"/>
    <w:rsid w:val="003613A9"/>
    <w:pPr>
      <w:widowControl w:val="0"/>
    </w:pPr>
  </w:style>
  <w:style w:type="paragraph" w:customStyle="1" w:styleId="55B7F7CC80FB4343A86E95228D515976">
    <w:name w:val="55B7F7CC80FB4343A86E95228D515976"/>
    <w:rsid w:val="003613A9"/>
    <w:pPr>
      <w:widowControl w:val="0"/>
    </w:pPr>
  </w:style>
  <w:style w:type="paragraph" w:customStyle="1" w:styleId="631FB375E33B49FCA0A07B16213949F6">
    <w:name w:val="631FB375E33B49FCA0A07B16213949F6"/>
    <w:rsid w:val="003613A9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</vt:lpstr>
    </vt:vector>
  </TitlesOfParts>
  <Company>CCU</Company>
  <LinksUpToDate>false</LinksUpToDate>
  <CharactersWithSpaces>1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</dc:title>
  <dc:creator>ASUS</dc:creator>
  <cp:lastModifiedBy>NB95075</cp:lastModifiedBy>
  <cp:revision>2</cp:revision>
  <cp:lastPrinted>2019-12-04T07:06:00Z</cp:lastPrinted>
  <dcterms:created xsi:type="dcterms:W3CDTF">2026-01-06T08:08:00Z</dcterms:created>
  <dcterms:modified xsi:type="dcterms:W3CDTF">2026-01-06T08:08:00Z</dcterms:modified>
</cp:coreProperties>
</file>